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9BA2A" w14:textId="77777777" w:rsidR="00C31C76" w:rsidRDefault="00000000">
      <w:pPr>
        <w:pStyle w:val="Title"/>
      </w:pPr>
      <w:r>
        <w:t>A quantitative review of demand characteristics and their underlying mechanisms</w:t>
      </w:r>
    </w:p>
    <w:p w14:paraId="5567AD0E" w14:textId="77777777" w:rsidR="00C31C76" w:rsidRPr="00000A34" w:rsidRDefault="00000000">
      <w:pPr>
        <w:pStyle w:val="Author"/>
        <w:rPr>
          <w:lang w:val="es-ES"/>
        </w:rPr>
      </w:pPr>
      <w:r w:rsidRPr="00000A34">
        <w:rPr>
          <w:lang w:val="es-ES"/>
        </w:rPr>
        <w:t>Nicholas A. Coles</w:t>
      </w:r>
      <w:r w:rsidRPr="00000A34">
        <w:rPr>
          <w:vertAlign w:val="superscript"/>
          <w:lang w:val="es-ES"/>
        </w:rPr>
        <w:t>1</w:t>
      </w:r>
      <w:r w:rsidRPr="00000A34">
        <w:rPr>
          <w:lang w:val="es-ES"/>
        </w:rPr>
        <w:t> &amp; Michael C. Frank</w:t>
      </w:r>
      <w:r w:rsidRPr="00000A34">
        <w:rPr>
          <w:vertAlign w:val="superscript"/>
          <w:lang w:val="es-ES"/>
        </w:rPr>
        <w:t>2</w:t>
      </w:r>
    </w:p>
    <w:p w14:paraId="0566DD16" w14:textId="77777777" w:rsidR="00C31C76" w:rsidRDefault="00000000">
      <w:pPr>
        <w:pStyle w:val="Author"/>
      </w:pPr>
      <w:r>
        <w:rPr>
          <w:vertAlign w:val="superscript"/>
        </w:rPr>
        <w:t>1</w:t>
      </w:r>
      <w:r>
        <w:t xml:space="preserve"> Center for the Study of Language and Information, Stanford University</w:t>
      </w:r>
    </w:p>
    <w:p w14:paraId="563C5727" w14:textId="77777777" w:rsidR="00C31C76" w:rsidRDefault="00000000">
      <w:pPr>
        <w:pStyle w:val="Author"/>
      </w:pPr>
      <w:r>
        <w:rPr>
          <w:vertAlign w:val="superscript"/>
        </w:rPr>
        <w:t>2</w:t>
      </w:r>
      <w:r>
        <w:t xml:space="preserve"> Department of Psychology, Stanford University</w:t>
      </w:r>
    </w:p>
    <w:p w14:paraId="63E85BEA" w14:textId="77777777" w:rsidR="00C31C76" w:rsidRDefault="00000000">
      <w:pPr>
        <w:pStyle w:val="BodyText"/>
      </w:pPr>
      <w:r>
        <w:t>                                                                                                                                                    </w:t>
      </w:r>
    </w:p>
    <w:p w14:paraId="641B1DA9" w14:textId="77777777" w:rsidR="00C31C76" w:rsidRDefault="00000000">
      <w:pPr>
        <w:pStyle w:val="BodyText"/>
      </w:pPr>
      <w:r>
        <w:t> </w:t>
      </w:r>
    </w:p>
    <w:p w14:paraId="7F4DCDAF" w14:textId="77777777" w:rsidR="00C31C76" w:rsidRDefault="00000000">
      <w:pPr>
        <w:pStyle w:val="BodyText"/>
      </w:pPr>
      <w:r>
        <w:t> </w:t>
      </w:r>
    </w:p>
    <w:p w14:paraId="66D8A4FD" w14:textId="77777777" w:rsidR="00C31C76" w:rsidRDefault="00000000">
      <w:pPr>
        <w:pStyle w:val="BodyText"/>
      </w:pPr>
      <w:r>
        <w:t> </w:t>
      </w:r>
    </w:p>
    <w:p w14:paraId="203E65D7" w14:textId="77777777" w:rsidR="00C31C76" w:rsidRDefault="00000000">
      <w:pPr>
        <w:pStyle w:val="BodyText"/>
      </w:pPr>
      <w:r>
        <w:t> </w:t>
      </w:r>
    </w:p>
    <w:p w14:paraId="14D59A1D" w14:textId="77777777" w:rsidR="00C31C76" w:rsidRDefault="00000000">
      <w:pPr>
        <w:pStyle w:val="BodyText"/>
      </w:pPr>
      <w:r>
        <w:t> </w:t>
      </w:r>
    </w:p>
    <w:p w14:paraId="6185F611" w14:textId="77777777" w:rsidR="00C31C76" w:rsidRDefault="00000000">
      <w:pPr>
        <w:pStyle w:val="BodyText"/>
      </w:pPr>
      <w:r>
        <w:t> </w:t>
      </w:r>
    </w:p>
    <w:p w14:paraId="6B3DD878" w14:textId="77777777" w:rsidR="00C31C76" w:rsidRDefault="00000000">
      <w:pPr>
        <w:pStyle w:val="Author"/>
      </w:pPr>
      <w:r>
        <w:lastRenderedPageBreak/>
        <w:t>Author note</w:t>
      </w:r>
    </w:p>
    <w:p w14:paraId="3EA65BD2" w14:textId="77777777" w:rsidR="00C31C76" w:rsidRDefault="00000000">
      <w:pPr>
        <w:pStyle w:val="BodyText"/>
      </w:pPr>
      <w:r>
        <w:t xml:space="preserve">All materials, data, code, and pre-registrations (for Studies 1 and 2) are openly available at </w:t>
      </w:r>
      <w:hyperlink r:id="rId7">
        <w:r>
          <w:rPr>
            <w:rStyle w:val="Hyperlink"/>
          </w:rPr>
          <w:t>https://osf.io/3hkre/</w:t>
        </w:r>
      </w:hyperlink>
      <w:r>
        <w:t>.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14:paraId="0F1D543E" w14:textId="77777777" w:rsidR="00C31C76" w:rsidRDefault="00000000">
      <w:pPr>
        <w:pStyle w:val="BodyText"/>
      </w:pPr>
      <w:r>
        <w:t>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14:paraId="733596E7" w14:textId="77777777" w:rsidR="00C31C76"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69EB0796" w14:textId="77777777" w:rsidR="00C31C76" w:rsidRDefault="00000000">
      <w:pPr>
        <w:pStyle w:val="h1-pagebreak"/>
      </w:pPr>
      <w:r>
        <w:lastRenderedPageBreak/>
        <w:t>Abstract</w:t>
      </w:r>
    </w:p>
    <w:p w14:paraId="788F0671" w14:textId="77777777" w:rsidR="00C31C76"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experimental tests of demand effects by manipulating the hypothesis communicated to participants. Results indicated that demand characteristic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of understanding and controlling for demand characteristics in experimental design.</w:t>
      </w:r>
    </w:p>
    <w:p w14:paraId="21F70E0B" w14:textId="77777777" w:rsidR="00C31C76" w:rsidRDefault="00000000">
      <w:pPr>
        <w:pStyle w:val="BodyText"/>
      </w:pPr>
      <w:r>
        <w:rPr>
          <w:i/>
          <w:iCs/>
        </w:rPr>
        <w:t>Keywords:</w:t>
      </w:r>
      <w:r>
        <w:t xml:space="preserve"> demand characteristics, expectancies, placebo, confounds, research methods, meta-analysis</w:t>
      </w:r>
    </w:p>
    <w:p w14:paraId="1DE2928A" w14:textId="77777777" w:rsidR="00C31C76" w:rsidRDefault="00000000">
      <w:pPr>
        <w:pStyle w:val="h1-pagebreak"/>
      </w:pPr>
      <w:r>
        <w:lastRenderedPageBreak/>
        <w:t>A quantitative review of demand characteristics and their underlying mechanisms</w:t>
      </w:r>
    </w:p>
    <w:p w14:paraId="181C8A1B" w14:textId="77777777" w:rsidR="00C31C76"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19EAFCB6" w14:textId="77777777" w:rsidR="00C31C76"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66ED8FDB" w14:textId="77777777" w:rsidR="00C31C76"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focused on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w:t>
      </w:r>
      <w:r>
        <w:lastRenderedPageBreak/>
        <w:t xml:space="preserve">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42B4B82C" w14:textId="77777777" w:rsidR="00C31C76"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but their magnitude, direction, and consistency remain unclear. In the present paper, we use meta-analysis and replication to take stock of what we know about demand characteristics. We begin by briefly reviewing mechanisms commonly theorized to underlie their effects.</w:t>
      </w:r>
    </w:p>
    <w:p w14:paraId="2A0A543D" w14:textId="77777777" w:rsidR="00C31C76" w:rsidRDefault="00000000">
      <w:pPr>
        <w:pStyle w:val="Heading2"/>
      </w:pPr>
      <w:bookmarkStart w:id="0" w:name="Xa0d64ece604650f58e403bddeb4af76aa562f5e"/>
      <w:r>
        <w:t>How do demand characteristics alter participant responses?</w:t>
      </w:r>
    </w:p>
    <w:p w14:paraId="694E8358" w14:textId="77777777" w:rsidR="00C31C76" w:rsidRDefault="00000000">
      <w:pPr>
        <w:pStyle w:val="FirstParagraph"/>
      </w:pPr>
      <w:r>
        <w:t>Historically, there has been little agreement about how demand characteristics alter participant responses. A detailed review of such disagreements is outside the scope of our quantitative review (but see Corneille &amp; Lush, 2022 for a comprehensive survey). We focus instead on two broad classes of commonly discussed mechanisms: motivations and expectancies.</w:t>
      </w:r>
    </w:p>
    <w:p w14:paraId="0411C959" w14:textId="77777777" w:rsidR="00C31C76" w:rsidRDefault="00000000">
      <w:pPr>
        <w:pStyle w:val="Heading2"/>
      </w:pPr>
      <w:bookmarkStart w:id="1" w:name="motivation-accounts"/>
      <w:bookmarkEnd w:id="0"/>
      <w:r>
        <w:t>Motivation accounts</w:t>
      </w:r>
    </w:p>
    <w:p w14:paraId="396610E8" w14:textId="77777777" w:rsidR="00C31C76" w:rsidRDefault="00000000">
      <w:pPr>
        <w:pStyle w:val="FirstParagraph"/>
      </w:pPr>
      <w:r>
        <w:t xml:space="preserve">Broadly speaking, </w:t>
      </w:r>
      <w:r>
        <w:rPr>
          <w:i/>
          <w:iCs/>
        </w:rPr>
        <w:t>motivation accounts</w:t>
      </w:r>
      <w:r>
        <w:t xml:space="preserve"> posit that demand effects are mediated by participants’ motivation (or lack thereof) to provide hypothesis-consistent responses (Rosnow &amp; Aiken, 1973; Strohmetz, 2008). One of the most influential motivation accounts of demand characteristics was developed by Rosnow and Rosenthal (1997), who proposed three key </w:t>
      </w:r>
      <w:r>
        <w:lastRenderedPageBreak/>
        <w:t>moderators: (1) receptivity to cues, (2) motivation to provide hypothesis-consistent responses, and (3) opportunity to alter responses (Figure 1). To start, Rosnow and Rosenthal (1997) reasoned that participants must be receptive to demand characteristics for there to be response bias (see also Rosnow &amp; Aiken, 1973; Strohmetz, 2008).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14:paraId="1BA36941" w14:textId="77777777" w:rsidR="00C31C76" w:rsidRDefault="00000000">
      <w:pPr>
        <w:pStyle w:val="BodyText"/>
      </w:pPr>
      <w:r>
        <w:t xml:space="preserve">If and when participants noticed demand characteristics, Rosnow and Rosenthal (1997) theorized that subsequent changes in participants’ responses would then be driven by their motivation (or lack thereof) to provide hypothesis-consistent responses. Early work on demand characteristics was marked by di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Rosenthal (1997), however, advanced these ideas by demonstrating that participants have </w:t>
      </w:r>
      <w:r>
        <w:rPr>
          <w:i/>
          <w:iCs/>
        </w:rPr>
        <w:t>multiple</w:t>
      </w:r>
      <w:r>
        <w:t xml:space="preserve"> shifting motivations in mind when they conceptualize their roles as subjects (Rosnow &amp; Rosenthal, 1997).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Rosenthal (1997), thus, suggested that participants in any given context can be characterized as being overall motivated to either: (a) non-acquiesce (i.e., not change their responses based on </w:t>
      </w:r>
      <w:r>
        <w:lastRenderedPageBreak/>
        <w:t>knowledge about the hypothesis), (b) acquiesce (i.e., provide hypothesis-consistent responses), or (c) counter-acquiesce (i.e., provide hypothesis-inconsistent responses).</w:t>
      </w:r>
    </w:p>
    <w:p w14:paraId="67099556" w14:textId="77777777" w:rsidR="00C31C76" w:rsidRDefault="00000000">
      <w:pPr>
        <w:pStyle w:val="BodyText"/>
      </w:pPr>
      <w:r>
        <w:t>If participants are motivated to adjust their response, Rosnow and Rosenthal (1997) 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ootnoteReference"/>
        </w:rPr>
        <w:footnoteReference w:id="1"/>
      </w:r>
      <w:r>
        <w:t xml:space="preserve"> 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p w14:paraId="75B30351" w14:textId="77777777" w:rsidR="00C31C76" w:rsidRPr="00000A34" w:rsidRDefault="00000000">
      <w:pPr>
        <w:pStyle w:val="Heading2"/>
        <w:rPr>
          <w:highlight w:val="yellow"/>
        </w:rPr>
      </w:pPr>
      <w:bookmarkStart w:id="2" w:name="expectancy-accounts"/>
      <w:bookmarkEnd w:id="1"/>
      <w:r w:rsidRPr="00000A34">
        <w:rPr>
          <w:highlight w:val="yellow"/>
        </w:rPr>
        <w:lastRenderedPageBreak/>
        <w:t>Expectancy accounts</w:t>
      </w:r>
    </w:p>
    <w:p w14:paraId="6F933D06" w14:textId="77777777" w:rsidR="00C31C76" w:rsidRPr="00000A34" w:rsidRDefault="00000000">
      <w:pPr>
        <w:pStyle w:val="FirstParagraph"/>
        <w:rPr>
          <w:highlight w:val="yellow"/>
        </w:rPr>
      </w:pPr>
      <w:r w:rsidRPr="00000A34">
        <w:rPr>
          <w:highlight w:val="yellow"/>
        </w:rPr>
        <w:t xml:space="preserve">Whereas motivation accounts emphasize the role of participants’ motivation to provide hypothesis-consistent responses, </w:t>
      </w:r>
      <w:r w:rsidRPr="00000A34">
        <w:rPr>
          <w:i/>
          <w:iCs/>
          <w:highlight w:val="yellow"/>
        </w:rPr>
        <w:t>expectancy accounts</w:t>
      </w:r>
      <w:r w:rsidRPr="00000A34">
        <w:rPr>
          <w:highlight w:val="yellow"/>
        </w:rPr>
        <w:t xml:space="preserve"> developed in related work on placebo (Stewart-Williams &amp; Podd, 2004) and mindset (Zion &amp; Crum, 2018) 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 “good subject effect”). On the other hand, an expectancy account might predict that participants will unintentionally experience a change in mood due to the activation and/or shaping of expectancies.</w:t>
      </w:r>
    </w:p>
    <w:p w14:paraId="7E990018" w14:textId="77777777" w:rsidR="00C31C76" w:rsidRDefault="00000000">
      <w:pPr>
        <w:pStyle w:val="BodyText"/>
      </w:pPr>
      <w:r w:rsidRPr="00000A34">
        <w:rPr>
          <w:highlight w:val="yellow"/>
        </w:rPr>
        <w:t>In a review on placebo effects, Stewart-Williams and Podd (2004) provided a framework that can be extended to demand effects. In this framework, they suggested that placebo effects can be driven both by previously-learned associations (e.g., via classical conditioning) and newly presented information (e.g., demand characteristics). Although Stewart-Williams and Podd (2004) never mentioned demand characteristics, demand effects are conceptually similar to what they describe as “nonpharmacological placebo effects in humans,” which they hypothesized are “mediated entirely by expectancies” (p. 338).</w:t>
      </w:r>
    </w:p>
    <w:p w14:paraId="4EA58EBB" w14:textId="77777777" w:rsidR="00C31C76" w:rsidRDefault="00000000">
      <w:pPr>
        <w:pStyle w:val="Heading2"/>
      </w:pPr>
      <w:bookmarkStart w:id="3" w:name="hybrid-accounts"/>
      <w:bookmarkEnd w:id="2"/>
      <w:r>
        <w:t>Hybrid accounts</w:t>
      </w:r>
    </w:p>
    <w:p w14:paraId="40617912" w14:textId="77777777" w:rsidR="00C31C76" w:rsidRDefault="00000000">
      <w:pPr>
        <w:pStyle w:val="FirstParagraph"/>
      </w:pPr>
      <w:r>
        <w:t xml:space="preserve">A third possibility recently discussed by Coles, Gaertner, et al. (2022) is that demand effects are mediated by </w:t>
      </w:r>
      <w:r>
        <w:rPr>
          <w:i/>
          <w:iCs/>
        </w:rPr>
        <w:t>both</w:t>
      </w:r>
      <w:r>
        <w:t xml:space="preserve"> motivation- and expectancy-based mechanisms. Consistent with this reasoning, Coles, Gaertner, et al. (2022) found that participants’ expectations about facial </w:t>
      </w:r>
      <w:r>
        <w:lastRenderedPageBreak/>
        <w:t>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14:paraId="766E78E8" w14:textId="77777777" w:rsidR="00C31C76" w:rsidRDefault="00000000">
      <w:pPr>
        <w:pStyle w:val="CaptionedFigure"/>
      </w:pPr>
      <w:r>
        <w:rPr>
          <w:noProof/>
        </w:rPr>
        <w:drawing>
          <wp:inline distT="0" distB="0" distL="0" distR="0" wp14:anchorId="1DC3E5BA" wp14:editId="7F50CE4F">
            <wp:extent cx="5969000" cy="4353858"/>
            <wp:effectExtent l="0" t="0" r="0" b="0"/>
            <wp:docPr id="27" name="Picture"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wp:cNvGraphicFramePr/>
            <a:graphic xmlns:a="http://schemas.openxmlformats.org/drawingml/2006/main">
              <a:graphicData uri="http://schemas.openxmlformats.org/drawingml/2006/picture">
                <pic:pic xmlns:pic="http://schemas.openxmlformats.org/drawingml/2006/picture">
                  <pic:nvPicPr>
                    <pic:cNvPr id="28" name="Picture" descr="images/metaware_framework.png"/>
                    <pic:cNvPicPr>
                      <a:picLocks noChangeAspect="1" noChangeArrowheads="1"/>
                    </pic:cNvPicPr>
                  </pic:nvPicPr>
                  <pic:blipFill>
                    <a:blip r:embed="rId9"/>
                    <a:stretch>
                      <a:fillRect/>
                    </a:stretch>
                  </pic:blipFill>
                  <pic:spPr bwMode="auto">
                    <a:xfrm>
                      <a:off x="0" y="0"/>
                      <a:ext cx="5969000" cy="4353858"/>
                    </a:xfrm>
                    <a:prstGeom prst="rect">
                      <a:avLst/>
                    </a:prstGeom>
                    <a:noFill/>
                    <a:ln w="9525">
                      <a:noFill/>
                      <a:headEnd/>
                      <a:tailEnd/>
                    </a:ln>
                  </pic:spPr>
                </pic:pic>
              </a:graphicData>
            </a:graphic>
          </wp:inline>
        </w:drawing>
      </w:r>
    </w:p>
    <w:p w14:paraId="07216687" w14:textId="77777777" w:rsidR="00C31C76" w:rsidRDefault="00000000">
      <w:pPr>
        <w:pStyle w:val="ImageCaption"/>
      </w:pPr>
      <w:r w:rsidRPr="00000A34">
        <w:rPr>
          <w:highlight w:val="yellow"/>
        </w:rPr>
        <w:t xml:space="preserve">Figure 1: Examples of expectancy (Stewart-Williams &amp; Podd, 2004), motivation (Rosnow and Rosenthal, 1997) and hybrid (Coles, Gaertner, et al., 2022) frameworks for conceptualizing how </w:t>
      </w:r>
      <w:r w:rsidRPr="00000A34">
        <w:rPr>
          <w:highlight w:val="yellow"/>
        </w:rPr>
        <w:lastRenderedPageBreak/>
        <w:t>demand characteristics can lead to increases (green), decreases (red), or no shift (light grey) in hypothesis-consistent responding.</w:t>
      </w:r>
    </w:p>
    <w:p w14:paraId="27670177" w14:textId="77777777" w:rsidR="00C31C76" w:rsidRDefault="00000000">
      <w:pPr>
        <w:pStyle w:val="Heading2"/>
      </w:pPr>
      <w:bookmarkStart w:id="4" w:name="the-current-paper"/>
      <w:bookmarkEnd w:id="3"/>
      <w:r>
        <w:t>The current paper</w:t>
      </w:r>
    </w:p>
    <w:p w14:paraId="35B00374" w14:textId="77777777" w:rsidR="00C31C76" w:rsidRDefault="00000000">
      <w:pPr>
        <w:pStyle w:val="FirstParagraph"/>
      </w:pPr>
      <w:r>
        <w:t>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14:paraId="3C814F15" w14:textId="77777777" w:rsidR="00C31C76" w:rsidRDefault="00000000">
      <w:pPr>
        <w:pStyle w:val="BodyText"/>
      </w:pPr>
      <w:r>
        <w:t xml:space="preserve">Although meta-analysis allows us to bring a large body of data to bear on questions about demand characteristics, heterogeneity and an inability to directly measure motivation and expectations in the existing literature limit any conclusions (Simonsohn, Simmons, &amp; Nelson, 2022). Thus, in Study 3, we report a replication experiment that re-examines motivation and expectancy accounts. In this replication, we manipulated demand characteristics in an experiment on the effects of facial poses on emotional experience (Coles, Larsen, &amp; Lench, 2019; Coles, </w:t>
      </w:r>
      <w:r>
        <w:lastRenderedPageBreak/>
        <w:t>March, et al., 2022).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p w14:paraId="47C3BF95" w14:textId="77777777" w:rsidR="00C31C76" w:rsidRDefault="00000000">
      <w:pPr>
        <w:pStyle w:val="Heading1"/>
      </w:pPr>
      <w:bookmarkStart w:id="5" w:name="study-1"/>
      <w:bookmarkEnd w:id="4"/>
      <w:r>
        <w:t>Study 1</w:t>
      </w:r>
    </w:p>
    <w:p w14:paraId="3B9980A2" w14:textId="77777777" w:rsidR="00C31C76" w:rsidRDefault="00000000">
      <w:pPr>
        <w:pStyle w:val="FirstParagraph"/>
      </w:pPr>
      <w:r>
        <w:t>Study 1 was designed to provide a quantitative synthesis of demand effects via meta-analysis.</w:t>
      </w:r>
    </w:p>
    <w:p w14:paraId="0AE8A7F6" w14:textId="77777777" w:rsidR="00C31C76" w:rsidRDefault="00000000">
      <w:pPr>
        <w:pStyle w:val="Heading2"/>
      </w:pPr>
      <w:bookmarkStart w:id="6" w:name="methodology"/>
      <w:r>
        <w:t>Methodology</w:t>
      </w:r>
    </w:p>
    <w:p w14:paraId="1A804B6E" w14:textId="77777777" w:rsidR="00C31C76" w:rsidRDefault="00000000">
      <w:pPr>
        <w:pStyle w:val="FirstParagraph"/>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s (motivation accounts) most </w:t>
      </w:r>
      <w:r>
        <w:rPr>
          <w:i/>
          <w:iCs/>
        </w:rPr>
        <w:t>conventionally</w:t>
      </w:r>
      <w:r>
        <w:t xml:space="preserve"> discussed in the demand characteristics literature. Given that there is a sizable literature on placebo effects, excluding clinical studies also improved the feasibility of the meta-analysis.</w:t>
      </w:r>
    </w:p>
    <w:p w14:paraId="46DA843E" w14:textId="77777777" w:rsidR="00C31C76"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any systematic change in a research design might </w:t>
      </w:r>
      <w:r>
        <w:lastRenderedPageBreak/>
        <w:t>be considered a test of demand characteristics. To bound and simplify the conceptual space, we focused on explicit manipulations of the hypothesis communicated to participants.</w:t>
      </w:r>
    </w:p>
    <w:p w14:paraId="48100ABA" w14:textId="77777777" w:rsidR="00C31C76"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2A7850FF" w14:textId="77777777" w:rsidR="00C31C76" w:rsidRDefault="00000000">
      <w:pPr>
        <w:pStyle w:val="Heading3"/>
        <w:framePr w:wrap="around"/>
      </w:pPr>
      <w:bookmarkStart w:id="7" w:name="literature-search"/>
      <w:r>
        <w:t>Literature search.</w:t>
      </w:r>
    </w:p>
    <w:p w14:paraId="64C80ECA" w14:textId="77777777" w:rsidR="00C31C76"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69EC5883" w14:textId="77777777" w:rsidR="00C31C76" w:rsidRDefault="00000000">
      <w:pPr>
        <w:pStyle w:val="BodyText"/>
      </w:pPr>
      <w:r>
        <w:t>On January 12, 2022, we searched APA PsycInfo using broad search terms: “demand characteristics” OR “hypothesis awareness”. Our search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p w14:paraId="2B0C8078" w14:textId="77777777" w:rsidR="00C31C76" w:rsidRDefault="00000000">
      <w:pPr>
        <w:pStyle w:val="Heading3"/>
        <w:framePr w:wrap="around"/>
      </w:pPr>
      <w:bookmarkStart w:id="8" w:name="screening"/>
      <w:bookmarkEnd w:id="7"/>
      <w:r>
        <w:t>Screening.</w:t>
      </w:r>
    </w:p>
    <w:p w14:paraId="19A93E22" w14:textId="77777777" w:rsidR="00C31C76" w:rsidRDefault="00000000">
      <w:pPr>
        <w:pStyle w:val="FirstParagraph"/>
      </w:pPr>
      <w:r>
        <w:t>To be eligible for inclusion in the meta-analysis, the following criteria must have been met:</w:t>
      </w:r>
    </w:p>
    <w:p w14:paraId="0CC15D38" w14:textId="77777777" w:rsidR="00C31C76" w:rsidRDefault="00000000">
      <w:pPr>
        <w:numPr>
          <w:ilvl w:val="0"/>
          <w:numId w:val="18"/>
        </w:numPr>
      </w:pPr>
      <w:r>
        <w:t xml:space="preserve">The researcher manipulated what participants were told about the effect of an independent variable on a dependent variable. This criterion included both </w:t>
      </w:r>
      <w:r>
        <w:rPr>
          <w:i/>
          <w:iCs/>
        </w:rPr>
        <w:t>positive demand</w:t>
      </w:r>
      <w:r>
        <w:t xml:space="preserve"> (participants told that the dependent variable will increase), </w:t>
      </w:r>
      <w:r>
        <w:rPr>
          <w:i/>
          <w:iCs/>
        </w:rPr>
        <w:t>negative demand</w:t>
      </w:r>
      <w:r>
        <w:t xml:space="preserve"> (participants </w:t>
      </w:r>
      <w:r>
        <w:lastRenderedPageBreak/>
        <w:t xml:space="preserve">told that the dependent variable will decrease) and </w:t>
      </w:r>
      <w:r>
        <w:rPr>
          <w:i/>
          <w:iCs/>
        </w:rPr>
        <w:t>nil demand</w:t>
      </w:r>
      <w:r>
        <w:t xml:space="preserve"> (participants told the dependent variable will be unaffected) conditions. Often, these conditions were compared to a </w:t>
      </w:r>
      <w:r>
        <w:rPr>
          <w:i/>
          <w:iCs/>
        </w:rPr>
        <w:t>control</w:t>
      </w:r>
      <w:r>
        <w:t xml:space="preserve"> condition, where participants were not told about an effect of an independent variable on a dependent variable.</w:t>
      </w:r>
      <w:r>
        <w:rPr>
          <w:rStyle w:val="FootnoteReference"/>
        </w:rPr>
        <w:footnoteReference w:id="2"/>
      </w:r>
    </w:p>
    <w:p w14:paraId="7121F007" w14:textId="77777777" w:rsidR="00C31C76" w:rsidRDefault="00000000">
      <w:pPr>
        <w:numPr>
          <w:ilvl w:val="0"/>
          <w:numId w:val="1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E022FB5" w14:textId="77777777" w:rsidR="00C31C76" w:rsidRDefault="00000000">
      <w:pPr>
        <w:numPr>
          <w:ilvl w:val="0"/>
          <w:numId w:val="18"/>
        </w:numPr>
      </w:pPr>
      <w:r>
        <w:t>Information necessary for computing at least one effect size was included.</w:t>
      </w:r>
    </w:p>
    <w:p w14:paraId="74ED13A2" w14:textId="77777777" w:rsidR="00C31C76"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61728BC" w14:textId="77777777" w:rsidR="00C31C76" w:rsidRDefault="00000000">
      <w:pPr>
        <w:pStyle w:val="Heading3"/>
        <w:framePr w:wrap="around"/>
      </w:pPr>
      <w:bookmarkStart w:id="9" w:name="effect-size-index"/>
      <w:bookmarkEnd w:id="8"/>
      <w:r>
        <w:lastRenderedPageBreak/>
        <w:t>Effect size index.</w:t>
      </w:r>
    </w:p>
    <w:p w14:paraId="018289F2" w14:textId="77777777" w:rsidR="00C31C76"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07F2ADA2" w14:textId="77777777" w:rsidR="00C31C76" w:rsidRDefault="00000000">
      <w:pPr>
        <w:pStyle w:val="BodyText"/>
      </w:pPr>
      <w:r>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03FBD37B" w14:textId="77777777" w:rsidR="00C31C76"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6EECDA6E" w14:textId="77777777" w:rsidR="00C31C76"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w:t>
      </w:r>
      <w:r>
        <w:lastRenderedPageBreak/>
        <w:t xml:space="preserve">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0F848DC3" w14:textId="77777777" w:rsidR="00C31C76"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6B3F1AF9" w14:textId="77777777" w:rsidR="00C31C76"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6EFAB7F1" w14:textId="77777777" w:rsidR="00C31C76" w:rsidRDefault="00000000">
      <w:pPr>
        <w:pStyle w:val="Heading3"/>
        <w:framePr w:wrap="around"/>
      </w:pPr>
      <w:bookmarkStart w:id="10" w:name="potential-study-feature-moderators"/>
      <w:bookmarkEnd w:id="9"/>
      <w:r>
        <w:t>Potential study feature moderators.</w:t>
      </w:r>
    </w:p>
    <w:p w14:paraId="236F9190" w14:textId="77777777" w:rsidR="00C31C76" w:rsidRDefault="00000000">
      <w:pPr>
        <w:pStyle w:val="FirstParagraph"/>
      </w:pPr>
      <w:r>
        <w:t>We coded several study feature moderators that may help explain variability in demand effects:</w:t>
      </w:r>
    </w:p>
    <w:p w14:paraId="0A300247" w14:textId="77777777" w:rsidR="00C31C76" w:rsidRDefault="00000000">
      <w:pPr>
        <w:numPr>
          <w:ilvl w:val="0"/>
          <w:numId w:val="19"/>
        </w:numPr>
      </w:pPr>
      <w:r>
        <w:rPr>
          <w:i/>
          <w:iCs/>
        </w:rPr>
        <w:t>Control vs. non-control group comparison group.</w:t>
      </w:r>
      <w:r>
        <w:t xml:space="preserve"> Demand effects should presumably be additive. For example, imagine a study where the effect of a task is either (a) not </w:t>
      </w:r>
      <w:r>
        <w:lastRenderedPageBreak/>
        <w:t>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6ED423C6" w14:textId="77777777" w:rsidR="00C31C76" w:rsidRDefault="00000000">
      <w:pPr>
        <w:numPr>
          <w:ilvl w:val="0"/>
          <w:numId w:val="19"/>
        </w:numPr>
      </w:pPr>
      <w:r>
        <w:rPr>
          <w:i/>
          <w:iCs/>
        </w:rPr>
        <w:t>Positive, negative, or nil demand manipulati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5B6D55CB" w14:textId="77777777" w:rsidR="00C31C76" w:rsidRDefault="00000000">
      <w:pPr>
        <w:numPr>
          <w:ilvl w:val="0"/>
          <w:numId w:val="19"/>
        </w:numPr>
      </w:pPr>
      <w:r>
        <w:rPr>
          <w:i/>
          <w:iCs/>
        </w:rPr>
        <w:t>Participant pool.</w:t>
      </w:r>
      <w:r>
        <w:t xml:space="preserve"> Whether students, non-students (e.g., MTurk workers), or a mix of students and non-students were sampled.</w:t>
      </w:r>
    </w:p>
    <w:p w14:paraId="0C81381F" w14:textId="77777777" w:rsidR="00C31C76" w:rsidRDefault="00000000">
      <w:pPr>
        <w:numPr>
          <w:ilvl w:val="0"/>
          <w:numId w:val="19"/>
        </w:numPr>
      </w:pPr>
      <w:r>
        <w:rPr>
          <w:i/>
          <w:iCs/>
        </w:rPr>
        <w:t>Setting.</w:t>
      </w:r>
      <w:r>
        <w:t xml:space="preserve"> Whether the study was conducted online or in-person.</w:t>
      </w:r>
    </w:p>
    <w:p w14:paraId="5452BBE7" w14:textId="77777777" w:rsidR="00C31C76" w:rsidRDefault="00000000">
      <w:pPr>
        <w:numPr>
          <w:ilvl w:val="0"/>
          <w:numId w:val="19"/>
        </w:numPr>
      </w:pPr>
      <w:r>
        <w:rPr>
          <w:i/>
          <w:iCs/>
        </w:rPr>
        <w:t>Study design.</w:t>
      </w:r>
      <w:r>
        <w:t xml:space="preserve"> Whether demand characteristics were manipulation within- vs. between-subjects.</w:t>
      </w:r>
    </w:p>
    <w:p w14:paraId="04FF6111" w14:textId="77777777" w:rsidR="00C31C76" w:rsidRDefault="00000000">
      <w:pPr>
        <w:numPr>
          <w:ilvl w:val="0"/>
          <w:numId w:val="19"/>
        </w:numPr>
      </w:pPr>
      <w:r>
        <w:rPr>
          <w:i/>
          <w:iCs/>
        </w:rPr>
        <w:t>Payment.</w:t>
      </w:r>
      <w:r>
        <w:t xml:space="preserve"> Whether participants were paid or unpaid.</w:t>
      </w:r>
    </w:p>
    <w:p w14:paraId="543B7BFA" w14:textId="77777777" w:rsidR="00C31C76" w:rsidRDefault="00000000">
      <w:pPr>
        <w:pStyle w:val="Heading3"/>
        <w:framePr w:wrap="around"/>
      </w:pPr>
      <w:bookmarkStart w:id="11" w:name="meta-analytic-approach"/>
      <w:bookmarkEnd w:id="10"/>
      <w:r>
        <w:t>Meta-analytic approach.</w:t>
      </w:r>
    </w:p>
    <w:p w14:paraId="09100582" w14:textId="77777777" w:rsidR="00C31C76"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mere sampling </w:t>
      </w:r>
      <w:r>
        <w:lastRenderedPageBreak/>
        <w:t>error, 3LMA models three sources of variability: sampling error of individual studies (level 1), variability within studies (level 2), and variability between studies (level 3; often referred to as “random effects”).</w:t>
      </w:r>
    </w:p>
    <w:p w14:paraId="46AFFDFB" w14:textId="77777777" w:rsidR="00C31C76" w:rsidRDefault="00000000">
      <w:pPr>
        <w:pStyle w:val="BodyText"/>
      </w:pPr>
      <w:r>
        <w:t xml:space="preserve">We fit all models using the metafor package (Viechtbauer, 2010) in R (version 4.1.2, R Core Team, 2021),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68AF5109" w14:textId="77777777" w:rsidR="00C31C76" w:rsidRDefault="00000000">
      <w:pPr>
        <w:pStyle w:val="Heading4"/>
        <w:framePr w:wrap="around"/>
      </w:pPr>
      <w:bookmarkStart w:id="12" w:name="publication-bias-analyses"/>
      <w:r>
        <w:t>Publication bias analyses.</w:t>
      </w:r>
    </w:p>
    <w:p w14:paraId="28C4B1B8" w14:textId="77777777" w:rsidR="00C31C76"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1CE2A574" w14:textId="77777777" w:rsidR="00C31C76"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t>
      </w:r>
      <w:r>
        <w:lastRenderedPageBreak/>
        <w:t>we examined two funnel plots: one with all effect sizes and one with the dependent effect sizes aggregated</w:t>
      </w:r>
      <w:r>
        <w:rPr>
          <w:rStyle w:val="FootnoteReference"/>
        </w:rPr>
        <w:footnoteReference w:id="3"/>
      </w:r>
      <w:r>
        <w:t>.</w:t>
      </w:r>
    </w:p>
    <w:p w14:paraId="3DF2232A" w14:textId="77777777" w:rsidR="00C31C76"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0D3BDBCD" w14:textId="77777777" w:rsidR="00C31C76"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4C6BFD45" w14:textId="77777777" w:rsidR="00C31C76" w:rsidRDefault="00000000">
      <w:pPr>
        <w:pStyle w:val="BodyText"/>
      </w:pPr>
      <w:r>
        <w:lastRenderedPageBreak/>
        <w:t>As a sensitivity analysis, we included publication status (published or unpublished) as a dummy-coded moderator. This moderator allowed us to estimate the difference in the magnitude of published vs. unpublished effects.</w:t>
      </w:r>
    </w:p>
    <w:p w14:paraId="65E029F0" w14:textId="77777777" w:rsidR="00C31C76" w:rsidRDefault="00000000">
      <w:pPr>
        <w:pStyle w:val="Heading3"/>
        <w:framePr w:wrap="around"/>
      </w:pPr>
      <w:bookmarkStart w:id="13" w:name="transparency-and-openness"/>
      <w:bookmarkEnd w:id="11"/>
      <w:bookmarkEnd w:id="12"/>
      <w:r>
        <w:t>Transparency and openness.</w:t>
      </w:r>
    </w:p>
    <w:p w14:paraId="63B5CF47" w14:textId="77777777" w:rsidR="00C31C76" w:rsidRDefault="00000000">
      <w:pPr>
        <w:pStyle w:val="FirstParagraph"/>
      </w:pPr>
      <w:r>
        <w:t xml:space="preserve">All materials, data, and code are openly available at </w:t>
      </w:r>
      <w:hyperlink r:id="rId10">
        <w:r>
          <w:rPr>
            <w:rStyle w:val="Hyperlink"/>
          </w:rPr>
          <w:t>https://osf.io/3hkre/</w:t>
        </w:r>
      </w:hyperlink>
      <w:r>
        <w:t>.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p w14:paraId="50DDB0A2" w14:textId="77777777" w:rsidR="00C31C76" w:rsidRDefault="00000000">
      <w:pPr>
        <w:pStyle w:val="Heading2"/>
      </w:pPr>
      <w:bookmarkStart w:id="14" w:name="results"/>
      <w:bookmarkEnd w:id="6"/>
      <w:bookmarkEnd w:id="13"/>
      <w:r>
        <w:t>Results</w:t>
      </w:r>
    </w:p>
    <w:p w14:paraId="63CE0886" w14:textId="77777777" w:rsidR="00C31C76"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89,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7229D611" w14:textId="77777777" w:rsidR="00C31C76" w:rsidRDefault="00000000">
      <w:pPr>
        <w:pStyle w:val="CaptionedFigure"/>
      </w:pPr>
      <w:r>
        <w:rPr>
          <w:noProof/>
        </w:rPr>
        <w:lastRenderedPageBreak/>
        <w:drawing>
          <wp:inline distT="0" distB="0" distL="0" distR="0" wp14:anchorId="5A07A050" wp14:editId="719E0164">
            <wp:extent cx="5963478" cy="6422207"/>
            <wp:effectExtent l="0" t="0" r="0" b="0"/>
            <wp:docPr id="42" name="Picture"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3" name="Picture" descr="metaware_manuscript_files/figure-docx/forest-1.png"/>
                    <pic:cNvPicPr>
                      <a:picLocks noChangeAspect="1" noChangeArrowheads="1"/>
                    </pic:cNvPicPr>
                  </pic:nvPicPr>
                  <pic:blipFill>
                    <a:blip r:embed="rId11"/>
                    <a:stretch>
                      <a:fillRect/>
                    </a:stretch>
                  </pic:blipFill>
                  <pic:spPr bwMode="auto">
                    <a:xfrm>
                      <a:off x="0" y="0"/>
                      <a:ext cx="5963478" cy="6422207"/>
                    </a:xfrm>
                    <a:prstGeom prst="rect">
                      <a:avLst/>
                    </a:prstGeom>
                    <a:noFill/>
                    <a:ln w="9525">
                      <a:noFill/>
                      <a:headEnd/>
                      <a:tailEnd/>
                    </a:ln>
                  </pic:spPr>
                </pic:pic>
              </a:graphicData>
            </a:graphic>
          </wp:inline>
        </w:drawing>
      </w:r>
    </w:p>
    <w:p w14:paraId="4A063EC4" w14:textId="77777777" w:rsidR="00C31C76" w:rsidRDefault="00000000">
      <w:pPr>
        <w:pStyle w:val="ImageCaption"/>
      </w:pPr>
      <w:r>
        <w:t>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6CA2B0F4" w14:textId="77777777" w:rsidR="00C31C76" w:rsidRDefault="00000000">
      <w:pPr>
        <w:pStyle w:val="BodyText"/>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31; within-study </w:t>
      </w:r>
      <m:oMath>
        <m:r>
          <w:rPr>
            <w:rFonts w:ascii="Cambria Math" w:hAnsi="Cambria Math"/>
          </w:rPr>
          <m:t>σ</m:t>
        </m:r>
      </m:oMath>
      <w:r>
        <w:t xml:space="preserve"> = 0.20; </w:t>
      </w:r>
      <m:oMath>
        <m:r>
          <w:rPr>
            <w:rFonts w:ascii="Cambria Math" w:hAnsi="Cambria Math"/>
          </w:rPr>
          <m:t>Q</m:t>
        </m:r>
      </m:oMath>
      <w:r>
        <w:t xml:space="preserve">(195) = 904.45,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demand effects can range from approximately </w:t>
      </w:r>
      <m:oMath>
        <m:r>
          <w:rPr>
            <w:rFonts w:ascii="Cambria Math" w:hAnsi="Cambria Math"/>
          </w:rPr>
          <m:t>d</m:t>
        </m:r>
      </m:oMath>
      <w:r>
        <w:t xml:space="preserve"> = -1.44 to </w:t>
      </w:r>
      <m:oMath>
        <m:r>
          <w:rPr>
            <w:rFonts w:ascii="Cambria Math" w:hAnsi="Cambria Math"/>
          </w:rPr>
          <m:t>d</m:t>
        </m:r>
      </m:oMath>
      <w:r>
        <w:t xml:space="preserve"> = 1.98 — covering the range of most conceivable effects in psychology. As a heuristic, we arbitrarily classified any effect size less than 0.10 standard deviation in either direction as “negligible”. Based on this classification, the recreated distribution suggested that demand characteristics most often produce hypothesis-consistent shifts (63%), but sometimes produce negligible shifts (18%) or shifts in the </w:t>
      </w:r>
      <w:r>
        <w:rPr>
          <w:i/>
          <w:iCs/>
        </w:rPr>
        <w:t>opposite</w:t>
      </w:r>
      <w:r>
        <w:t xml:space="preserve"> direction of the communicated hypothesis (19%).</w:t>
      </w:r>
    </w:p>
    <w:p w14:paraId="386B72FB" w14:textId="77777777" w:rsidR="00C31C76" w:rsidRDefault="00000000">
      <w:pPr>
        <w:pStyle w:val="Heading3"/>
        <w:framePr w:wrap="around"/>
      </w:pPr>
      <w:bookmarkStart w:id="15" w:name="moderator-analyses"/>
      <w:r>
        <w:t>Moderator analyses.</w:t>
      </w:r>
    </w:p>
    <w:p w14:paraId="0D26E838" w14:textId="77777777" w:rsidR="00C31C76" w:rsidRDefault="00000000">
      <w:pPr>
        <w:pStyle w:val="CaptionedFigure"/>
      </w:pPr>
      <w:r>
        <w:rPr>
          <w:noProof/>
        </w:rPr>
        <w:lastRenderedPageBreak/>
        <w:drawing>
          <wp:inline distT="0" distB="0" distL="0" distR="0" wp14:anchorId="55A83B7C" wp14:editId="31FEDC17">
            <wp:extent cx="5963478" cy="3440468"/>
            <wp:effectExtent l="0" t="0" r="0" b="0"/>
            <wp:docPr id="45" name="Picture" descr="Figure 3.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2"/>
                    <a:stretch>
                      <a:fillRect/>
                    </a:stretch>
                  </pic:blipFill>
                  <pic:spPr bwMode="auto">
                    <a:xfrm>
                      <a:off x="0" y="0"/>
                      <a:ext cx="5963478" cy="3440468"/>
                    </a:xfrm>
                    <a:prstGeom prst="rect">
                      <a:avLst/>
                    </a:prstGeom>
                    <a:noFill/>
                    <a:ln w="9525">
                      <a:noFill/>
                      <a:headEnd/>
                      <a:tailEnd/>
                    </a:ln>
                  </pic:spPr>
                </pic:pic>
              </a:graphicData>
            </a:graphic>
          </wp:inline>
        </w:drawing>
      </w:r>
    </w:p>
    <w:p w14:paraId="28A76870" w14:textId="77777777" w:rsidR="00C31C76" w:rsidRDefault="00000000">
      <w:pPr>
        <w:pStyle w:val="ImageCaption"/>
      </w:pPr>
      <w:r>
        <w:t>Figure 3: For each moderator, we fit a separate 3LMA and subsequently derived subgroup mean effect sizes (dots) and their 95% confidence intervals (error bars).</w:t>
      </w:r>
    </w:p>
    <w:p w14:paraId="395E5E17" w14:textId="77777777" w:rsidR="00C31C76" w:rsidRDefault="00000000">
      <w:pPr>
        <w:pStyle w:val="BodyText"/>
      </w:pPr>
      <w:r>
        <w:t>When variability in effect sizes exceeds what would be expected from sampling error alone, it suggests the presence of moderators. Next, we examine six potential study-level moderators.</w:t>
      </w:r>
    </w:p>
    <w:p w14:paraId="744C642E" w14:textId="77777777" w:rsidR="00C31C76"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3) = 3.04, </w:t>
      </w:r>
      <m:oMath>
        <m:r>
          <w:rPr>
            <w:rFonts w:ascii="Cambria Math" w:hAnsi="Cambria Math"/>
          </w:rPr>
          <m:t>p</m:t>
        </m:r>
      </m:oMath>
      <w:r>
        <w:t xml:space="preserve"> = .050. As shown in Figure 3, effects were generally positive and medium-to-large in studies with students (</w:t>
      </w:r>
      <m:oMath>
        <m:r>
          <w:rPr>
            <w:rFonts w:ascii="Cambria Math" w:hAnsi="Cambria Math"/>
          </w:rPr>
          <m:t>d</m:t>
        </m:r>
      </m:oMath>
      <w:r>
        <w:t xml:space="preserve"> = 0.31, 95% CI [0.18, 0.44], </w:t>
      </w:r>
      <m:oMath>
        <m:r>
          <w:rPr>
            <w:rFonts w:ascii="Cambria Math" w:hAnsi="Cambria Math"/>
          </w:rPr>
          <m:t>p</m:t>
        </m:r>
      </m:oMath>
      <w:r>
        <w:t xml:space="preserve"> &lt; .001), and near-zero in studies with non-students (</w:t>
      </w:r>
      <m:oMath>
        <m:r>
          <w:rPr>
            <w:rFonts w:ascii="Cambria Math" w:hAnsi="Cambria Math"/>
          </w:rPr>
          <m:t>d</m:t>
        </m:r>
      </m:oMath>
      <w:r>
        <w:t xml:space="preserve"> = 0.04, 95% CI [-0.15, 0.23], </w:t>
      </w:r>
      <m:oMath>
        <m:r>
          <w:rPr>
            <w:rFonts w:ascii="Cambria Math" w:hAnsi="Cambria Math"/>
          </w:rPr>
          <m:t>p</m:t>
        </m:r>
      </m:oMath>
      <w:r>
        <w:t xml:space="preserve"> = .689)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7). The effects of demand characteristics also tended to be slightly more positive for in-person (</w:t>
      </w:r>
      <m:oMath>
        <m:r>
          <w:rPr>
            <w:rFonts w:ascii="Cambria Math" w:hAnsi="Cambria Math"/>
          </w:rPr>
          <m:t>d</m:t>
        </m:r>
      </m:oMath>
      <w:r>
        <w:t xml:space="preserve"> = 0.29, 95% CI [0.16, 0.42], </w:t>
      </w:r>
      <m:oMath>
        <m:r>
          <w:rPr>
            <w:rFonts w:ascii="Cambria Math" w:hAnsi="Cambria Math"/>
          </w:rPr>
          <m:t>p</m:t>
        </m:r>
      </m:oMath>
      <w:r>
        <w:t xml:space="preserve"> &lt; .001) </w:t>
      </w:r>
      <w:r>
        <w:lastRenderedPageBreak/>
        <w:t>vs. online (</w:t>
      </w:r>
      <m:oMath>
        <m:r>
          <w:rPr>
            <w:rFonts w:ascii="Cambria Math" w:hAnsi="Cambria Math"/>
          </w:rPr>
          <m:t>d</m:t>
        </m:r>
      </m:oMath>
      <w:r>
        <w:t xml:space="preserve"> = 0.12, 95% CI [-0.07, 0.31], </w:t>
      </w:r>
      <m:oMath>
        <m:r>
          <w:rPr>
            <w:rFonts w:ascii="Cambria Math" w:hAnsi="Cambria Math"/>
          </w:rPr>
          <m:t>p</m:t>
        </m:r>
      </m:oMath>
      <w:r>
        <w:t xml:space="preserve"> = .211) studies; however, this difference was not significant, </w:t>
      </w:r>
      <m:oMath>
        <m:r>
          <w:rPr>
            <w:rFonts w:ascii="Cambria Math" w:hAnsi="Cambria Math"/>
          </w:rPr>
          <m:t>F</m:t>
        </m:r>
      </m:oMath>
      <w:r>
        <w:t xml:space="preserve">(1, 190) = 2.22, </w:t>
      </w:r>
      <m:oMath>
        <m:r>
          <w:rPr>
            <w:rFonts w:ascii="Cambria Math" w:hAnsi="Cambria Math"/>
          </w:rPr>
          <m:t>p</m:t>
        </m:r>
      </m:oMath>
      <w:r>
        <w:t xml:space="preserve"> = .138 (Figure 3).</w:t>
      </w:r>
    </w:p>
    <w:p w14:paraId="31AC3205" w14:textId="77777777" w:rsidR="00C31C76"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7], </w:t>
      </w:r>
      <m:oMath>
        <m:r>
          <w:rPr>
            <w:rFonts w:ascii="Cambria Math" w:hAnsi="Cambria Math"/>
          </w:rPr>
          <m:t>p</m:t>
        </m:r>
      </m:oMath>
      <w:r>
        <w:t xml:space="preserve"> = .010),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4) = 19.80,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2) = 5.52, </w:t>
      </w:r>
      <m:oMath>
        <m:r>
          <w:rPr>
            <w:rFonts w:ascii="Cambria Math" w:hAnsi="Cambria Math"/>
          </w:rPr>
          <m:t>p</m:t>
        </m:r>
      </m:oMath>
      <w:r>
        <w:t xml:space="preserve"> = .005.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5, 95% CI [0.01, 0.30], </w:t>
      </w:r>
      <m:oMath>
        <m:r>
          <w:rPr>
            <w:rFonts w:ascii="Cambria Math" w:hAnsi="Cambria Math"/>
          </w:rPr>
          <m:t>p</m:t>
        </m:r>
      </m:oMath>
      <w:r>
        <w:t xml:space="preserve"> = .041). In other words, participants’ responses most strongly shift when researchers communicate that they hypothesize </w:t>
      </w:r>
      <w:r>
        <w:rPr>
          <w:i/>
          <w:iCs/>
        </w:rPr>
        <w:t>no</w:t>
      </w:r>
      <w:r>
        <w:t xml:space="preserve"> change in response</w:t>
      </w:r>
    </w:p>
    <w:p w14:paraId="3607C6A7" w14:textId="77777777" w:rsidR="00C31C76"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35), </w:t>
      </w:r>
      <m:oMath>
        <m:r>
          <w:rPr>
            <w:rFonts w:ascii="Cambria Math" w:hAnsi="Cambria Math"/>
          </w:rPr>
          <m:t>F</m:t>
        </m:r>
      </m:oMath>
      <w:r>
        <w:t xml:space="preserve">(1, 194) = 1.66, </w:t>
      </w:r>
      <m:oMath>
        <m:r>
          <w:rPr>
            <w:rFonts w:ascii="Cambria Math" w:hAnsi="Cambria Math"/>
          </w:rPr>
          <m:t>p</m:t>
        </m:r>
      </m:oMath>
      <w:r>
        <w:t xml:space="preserve"> = .199 (Figure 3). We also did not find that the effects of demand characteristics differed depending on whether participants were unpaid (</w:t>
      </w:r>
      <m:oMath>
        <m:r>
          <w:rPr>
            <w:rFonts w:ascii="Cambria Math" w:hAnsi="Cambria Math"/>
          </w:rPr>
          <m:t>d</m:t>
        </m:r>
      </m:oMath>
      <w:r>
        <w:t xml:space="preserve"> = 0.22, 95% CI [0.10, 0.34], </w:t>
      </w:r>
      <m:oMath>
        <m:r>
          <w:rPr>
            <w:rFonts w:ascii="Cambria Math" w:hAnsi="Cambria Math"/>
          </w:rPr>
          <m:t>p</m:t>
        </m:r>
      </m:oMath>
      <w:r>
        <w:t xml:space="preserve"> &lt; .001) vs. paid (</w:t>
      </w:r>
      <m:oMath>
        <m:r>
          <w:rPr>
            <w:rFonts w:ascii="Cambria Math" w:hAnsi="Cambria Math"/>
          </w:rPr>
          <m:t>d</m:t>
        </m:r>
      </m:oMath>
      <w:r>
        <w:t xml:space="preserve"> = 0.16, 95% CI [-0.02, 0.33], </w:t>
      </w:r>
      <m:oMath>
        <m:r>
          <w:rPr>
            <w:rFonts w:ascii="Cambria Math" w:hAnsi="Cambria Math"/>
          </w:rPr>
          <m:t>p</m:t>
        </m:r>
      </m:oMath>
      <w:r>
        <w:t xml:space="preserve"> = .085), </w:t>
      </w:r>
      <m:oMath>
        <m:r>
          <w:rPr>
            <w:rFonts w:ascii="Cambria Math" w:hAnsi="Cambria Math"/>
          </w:rPr>
          <m:t>F</m:t>
        </m:r>
      </m:oMath>
      <w:r>
        <w:t xml:space="preserve">(1, 193) = 0.33, </w:t>
      </w:r>
      <m:oMath>
        <m:r>
          <w:rPr>
            <w:rFonts w:ascii="Cambria Math" w:hAnsi="Cambria Math"/>
          </w:rPr>
          <m:t>p</m:t>
        </m:r>
      </m:oMath>
      <w:r>
        <w:t xml:space="preserve"> = .565 (Figure 3).</w:t>
      </w:r>
    </w:p>
    <w:p w14:paraId="635CD087" w14:textId="77777777" w:rsidR="00C31C76" w:rsidRDefault="00000000">
      <w:pPr>
        <w:pStyle w:val="Heading3"/>
        <w:framePr w:wrap="around"/>
      </w:pPr>
      <w:bookmarkStart w:id="16" w:name="X4d2f8228bdffda6a1bb824165ec8bac5cd8c7b9"/>
      <w:bookmarkEnd w:id="15"/>
      <w:r>
        <w:t>Estimating demand effects in specific study contexts.</w:t>
      </w:r>
    </w:p>
    <w:p w14:paraId="7AB8BF67" w14:textId="77777777" w:rsidR="00C31C76" w:rsidRDefault="00000000">
      <w:pPr>
        <w:pStyle w:val="CaptionedFigure"/>
      </w:pPr>
      <w:r>
        <w:rPr>
          <w:noProof/>
        </w:rPr>
        <w:lastRenderedPageBreak/>
        <w:drawing>
          <wp:inline distT="0" distB="0" distL="0" distR="0" wp14:anchorId="194E223E" wp14:editId="65846DBA">
            <wp:extent cx="5963478" cy="2752374"/>
            <wp:effectExtent l="0" t="0" r="0" b="0"/>
            <wp:docPr id="49"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predplot-1.png"/>
                    <pic:cNvPicPr>
                      <a:picLocks noChangeAspect="1" noChangeArrowheads="1"/>
                    </pic:cNvPicPr>
                  </pic:nvPicPr>
                  <pic:blipFill>
                    <a:blip r:embed="rId13"/>
                    <a:stretch>
                      <a:fillRect/>
                    </a:stretch>
                  </pic:blipFill>
                  <pic:spPr bwMode="auto">
                    <a:xfrm>
                      <a:off x="0" y="0"/>
                      <a:ext cx="5963478" cy="2752374"/>
                    </a:xfrm>
                    <a:prstGeom prst="rect">
                      <a:avLst/>
                    </a:prstGeom>
                    <a:noFill/>
                    <a:ln w="9525">
                      <a:noFill/>
                      <a:headEnd/>
                      <a:tailEnd/>
                    </a:ln>
                  </pic:spPr>
                </pic:pic>
              </a:graphicData>
            </a:graphic>
          </wp:inline>
        </w:drawing>
      </w:r>
    </w:p>
    <w:p w14:paraId="1C93D5FF" w14:textId="77777777" w:rsidR="00C31C76" w:rsidRDefault="00000000">
      <w:pPr>
        <w:pStyle w:val="ImageCaption"/>
      </w:pPr>
      <w:r>
        <w: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14:paraId="6E85499D" w14:textId="77777777" w:rsidR="00C31C76" w:rsidRDefault="00000000">
      <w:pPr>
        <w:pStyle w:val="BodyText"/>
      </w:pPr>
      <w:r>
        <w: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0A65EBCC" w14:textId="77777777" w:rsidR="00C31C76" w:rsidRDefault="00000000">
      <w:pPr>
        <w:pStyle w:val="BodyText"/>
      </w:pPr>
      <w:r>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hypothesis-consistent responding, </w:t>
      </w:r>
      <m:oMath>
        <m:r>
          <w:rPr>
            <w:rFonts w:ascii="Cambria Math" w:hAnsi="Cambria Math"/>
          </w:rPr>
          <m:t>d</m:t>
        </m:r>
      </m:oMath>
      <w:r>
        <w:t xml:space="preserve"> = 0.19, 95% CI [0.05, 0.33, </w:t>
      </w:r>
      <m:oMath>
        <m:r>
          <w:rPr>
            <w:rFonts w:ascii="Cambria Math" w:hAnsi="Cambria Math"/>
          </w:rPr>
          <m:t>p</m:t>
        </m:r>
      </m:oMath>
      <w:r>
        <w:t xml:space="preserve"> = .008] (Figure 4). Second, we </w:t>
      </w:r>
      <w:r>
        <w:lastRenderedPageBreak/>
        <w:t xml:space="preserve">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t>
      </w:r>
      <m:oMath>
        <m:r>
          <w:rPr>
            <w:rFonts w:ascii="Cambria Math" w:hAnsi="Cambria Math"/>
          </w:rPr>
          <m:t>d</m:t>
        </m:r>
      </m:oMath>
      <w:r>
        <w:t xml:space="preserve"> = 0.03, 95% CI [-0.14, 0.20], </w:t>
      </w:r>
      <m:oMath>
        <m:r>
          <w:rPr>
            <w:rFonts w:ascii="Cambria Math" w:hAnsi="Cambria Math"/>
          </w:rPr>
          <m:t>p</m:t>
        </m:r>
      </m:oMath>
      <w:r>
        <w:t xml:space="preserve"> = 0.71 (Figure 4).</w:t>
      </w:r>
    </w:p>
    <w:p w14:paraId="0313A9FC" w14:textId="77777777" w:rsidR="00C31C76" w:rsidRDefault="00000000">
      <w:pPr>
        <w:pStyle w:val="Heading3"/>
        <w:framePr w:wrap="around"/>
      </w:pPr>
      <w:bookmarkStart w:id="17" w:name="publication-bias-analyses-1"/>
      <w:bookmarkEnd w:id="16"/>
      <w:r>
        <w:t>Publication bias analyses.</w:t>
      </w:r>
    </w:p>
    <w:p w14:paraId="246CD6DB" w14:textId="77777777" w:rsidR="00C31C76"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7E7B4CC6" w14:textId="77777777" w:rsidR="00C31C76"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53, 95% CI [-0.20, 1.26], </w:t>
      </w:r>
      <m:oMath>
        <m:r>
          <w:rPr>
            <w:rFonts w:ascii="Cambria Math" w:hAnsi="Cambria Math"/>
          </w:rPr>
          <m:t>p</m:t>
        </m:r>
      </m:oMath>
      <w:r>
        <w:t xml:space="preserve"> = .153. The bias-corrected overall effect size estimate did not significantly differ from zero, </w:t>
      </w:r>
      <m:oMath>
        <m:r>
          <w:rPr>
            <w:rFonts w:ascii="Cambria Math" w:hAnsi="Cambria Math"/>
          </w:rPr>
          <m:t>d</m:t>
        </m:r>
      </m:oMath>
      <w:r>
        <w:t xml:space="preserve"> = 0.09, 95% CI [-0.12, 0.30], </w:t>
      </w:r>
      <m:oMath>
        <m:r>
          <w:rPr>
            <w:rFonts w:ascii="Cambria Math" w:hAnsi="Cambria Math"/>
          </w:rPr>
          <m:t>p</m:t>
        </m:r>
      </m:oMath>
      <w:r>
        <w:t xml:space="preserve"> = .38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35, 95% CI [-1.39, 0.69], </w:t>
      </w:r>
      <m:oMath>
        <m:r>
          <w:rPr>
            <w:rFonts w:ascii="Cambria Math" w:hAnsi="Cambria Math"/>
          </w:rPr>
          <m:t>p</m:t>
        </m:r>
      </m:oMath>
      <w:r>
        <w:t xml:space="preserve"> = .506. The bias-corrected overall effect size estimate was virtually unchanged, </w:t>
      </w:r>
      <m:oMath>
        <m:r>
          <w:rPr>
            <w:rFonts w:ascii="Cambria Math" w:hAnsi="Cambria Math"/>
          </w:rPr>
          <m:t>d</m:t>
        </m:r>
      </m:oMath>
      <w:r>
        <w:t xml:space="preserve"> = 0.23, 95% CI [0.02, 0.45], </w:t>
      </w:r>
      <m:oMath>
        <m:r>
          <w:rPr>
            <w:rFonts w:ascii="Cambria Math" w:hAnsi="Cambria Math"/>
          </w:rPr>
          <m:t>p</m:t>
        </m:r>
      </m:oMath>
      <w:r>
        <w:t xml:space="preserve"> = .035. In other words, depending on how dependencies were handled, precision-effect tests yielded opposite conclusions about the direction of publication bias and the significance of the bias-corrected overall effect of demand characteristics.</w:t>
      </w:r>
    </w:p>
    <w:p w14:paraId="5B3D4821" w14:textId="77777777" w:rsidR="00C31C76" w:rsidRDefault="00000000">
      <w:pPr>
        <w:pStyle w:val="BodyText"/>
      </w:pPr>
      <w:r>
        <w:lastRenderedPageBreak/>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1) and published (</w:t>
      </w:r>
      <m:oMath>
        <m:r>
          <w:rPr>
            <w:rFonts w:ascii="Cambria Math" w:hAnsi="Cambria Math"/>
          </w:rPr>
          <m:t>d</m:t>
        </m:r>
      </m:oMath>
      <w:r>
        <w:t xml:space="preserve"> = 0.21, 95% CI [0.09, 0.32], </w:t>
      </w:r>
      <m:oMath>
        <m:r>
          <w:rPr>
            <w:rFonts w:ascii="Cambria Math" w:hAnsi="Cambria Math"/>
          </w:rPr>
          <m:t>p</m:t>
        </m:r>
      </m:oMath>
      <w:r>
        <w:t xml:space="preserve"> = .001) studies yielded a similar pattern, although the difference was not significant, </w:t>
      </w:r>
      <m:oMath>
        <m:r>
          <w:rPr>
            <w:rFonts w:ascii="Cambria Math" w:hAnsi="Cambria Math"/>
          </w:rPr>
          <m:t>F</m:t>
        </m:r>
      </m:oMath>
      <w:r>
        <w:t xml:space="preserve">(1, 194) = 1.08, </w:t>
      </w:r>
      <m:oMath>
        <m:r>
          <w:rPr>
            <w:rFonts w:ascii="Cambria Math" w:hAnsi="Cambria Math"/>
          </w:rPr>
          <m:t>p</m:t>
        </m:r>
      </m:oMath>
      <w:r>
        <w:t xml:space="preserve"> = .299.</w:t>
      </w:r>
    </w:p>
    <w:p w14:paraId="59051219" w14:textId="77777777" w:rsidR="00C31C76" w:rsidRDefault="00000000">
      <w:pPr>
        <w:pStyle w:val="CaptionedFigure"/>
      </w:pPr>
      <w:r>
        <w:rPr>
          <w:noProof/>
        </w:rPr>
        <w:drawing>
          <wp:inline distT="0" distB="0" distL="0" distR="0" wp14:anchorId="2472642B" wp14:editId="5379992A">
            <wp:extent cx="5963478" cy="3440468"/>
            <wp:effectExtent l="0" t="0" r="0" b="0"/>
            <wp:docPr id="53"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4" name="Picture" descr="metaware_manuscript_files/figure-docx/funnel-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32942971" w14:textId="77777777" w:rsidR="00C31C76" w:rsidRDefault="00000000">
      <w:pPr>
        <w:pStyle w:val="ImageCaption"/>
      </w:pPr>
      <w:r>
        <w:t>Figure 5: Raw (Panel A) or aggregated (Panel B) effect sizes plotted against their corresponding standard errors.</w:t>
      </w:r>
    </w:p>
    <w:p w14:paraId="79069E27" w14:textId="77777777" w:rsidR="00C31C76" w:rsidRDefault="00000000">
      <w:pPr>
        <w:pStyle w:val="Heading2"/>
      </w:pPr>
      <w:bookmarkStart w:id="18" w:name="discussion"/>
      <w:bookmarkEnd w:id="14"/>
      <w:bookmarkEnd w:id="17"/>
      <w:r>
        <w:t>Discussion</w:t>
      </w:r>
    </w:p>
    <w:p w14:paraId="0DEE30A9" w14:textId="77777777" w:rsidR="00C31C76" w:rsidRDefault="00000000">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w:t>
      </w:r>
      <w:r>
        <w:lastRenderedPageBreak/>
        <w:t>effects, which sugges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wo study features that were associated with more hypothesis-consistent shifts in responses: (1) sampling student populations, and (2) communicating that the researchers hypothesizes there will be </w:t>
      </w:r>
      <w:r>
        <w:rPr>
          <w:i/>
          <w:iCs/>
        </w:rPr>
        <w:t>no</w:t>
      </w:r>
      <w:r>
        <w:t xml:space="preserve"> shift in responses (i.e., using nil demand manipulations).</w:t>
      </w:r>
    </w:p>
    <w:p w14:paraId="05CD8BDB" w14:textId="77777777" w:rsidR="00C31C76" w:rsidRDefault="00000000">
      <w:pPr>
        <w:pStyle w:val="BodyText"/>
      </w:pPr>
      <w:r>
        <w: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397AF679" w14:textId="77777777" w:rsidR="00C31C76" w:rsidRDefault="00000000">
      <w:pPr>
        <w:pStyle w:val="BodyText"/>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t>
      </w:r>
      <w:r>
        <w:rPr>
          <w:i/>
          <w:iCs/>
        </w:rPr>
        <w:t>believe</w:t>
      </w:r>
      <w:r>
        <w:t xml:space="preserve"> 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3D4E565A" w14:textId="77777777" w:rsidR="00C31C76" w:rsidRDefault="00000000">
      <w:pPr>
        <w:pStyle w:val="Heading1"/>
      </w:pPr>
      <w:bookmarkStart w:id="19" w:name="study-2"/>
      <w:bookmarkEnd w:id="5"/>
      <w:bookmarkEnd w:id="18"/>
      <w:r>
        <w:lastRenderedPageBreak/>
        <w:t>Study 2</w:t>
      </w:r>
    </w:p>
    <w:p w14:paraId="01537EBC" w14:textId="77777777" w:rsidR="00C31C76" w:rsidRDefault="00000000">
      <w:pPr>
        <w:pStyle w:val="FirstParagraph"/>
      </w:pPr>
      <w:r>
        <w:t>Study 2 was designed to examine whether observed variability in effect sizes can be explained by mechanisms often discussed in motivation accounts (i.e., motivation and opportunity to adjust responses) and expectancy accounts (i.e., expectations about the hypothesized effect; Figure 1).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p w14:paraId="7B31A312" w14:textId="77777777" w:rsidR="00C31C76" w:rsidRDefault="00000000">
      <w:pPr>
        <w:pStyle w:val="Heading2"/>
      </w:pPr>
      <w:bookmarkStart w:id="20" w:name="methodology-1"/>
      <w:r>
        <w:t>Methodology</w:t>
      </w:r>
    </w:p>
    <w:p w14:paraId="3A49F342" w14:textId="77777777" w:rsidR="00C31C76" w:rsidRDefault="00000000">
      <w:pPr>
        <w:pStyle w:val="FirstParagraph"/>
      </w:pPr>
      <w:r>
        <w:t>For each study in the meta-analysis</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6).</w:t>
      </w:r>
    </w:p>
    <w:p w14:paraId="42060ACF" w14:textId="77777777" w:rsidR="00C31C76" w:rsidRDefault="00000000">
      <w:pPr>
        <w:pStyle w:val="BodyText"/>
      </w:pPr>
      <w:r>
        <w:t xml:space="preserve">In total, there were 119 vignettes. We did not create vignettes for control conditions because participants were not given information about the experimenter’s hypothesis. Because </w:t>
      </w:r>
      <w:r>
        <w:lastRenderedPageBreak/>
        <w:t>there were no explicit demand characteristics to act upon, we left motivation, belief, and opportunity values blank for this condition.</w:t>
      </w:r>
    </w:p>
    <w:p w14:paraId="7CD98D40" w14:textId="77777777" w:rsidR="00C31C76" w:rsidRDefault="00000000">
      <w:pPr>
        <w:pStyle w:val="CaptionedFigure"/>
      </w:pPr>
      <w:r>
        <w:rPr>
          <w:noProof/>
        </w:rPr>
        <w:drawing>
          <wp:inline distT="0" distB="0" distL="0" distR="0" wp14:anchorId="7AF5CE66" wp14:editId="42FC1FB5">
            <wp:extent cx="5969000" cy="3743540"/>
            <wp:effectExtent l="0" t="0" r="0" b="0"/>
            <wp:docPr id="61"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62" name="Picture" descr="images/metaware_vigs.png"/>
                    <pic:cNvPicPr>
                      <a:picLocks noChangeAspect="1" noChangeArrowheads="1"/>
                    </pic:cNvPicPr>
                  </pic:nvPicPr>
                  <pic:blipFill>
                    <a:blip r:embed="rId15"/>
                    <a:stretch>
                      <a:fillRect/>
                    </a:stretch>
                  </pic:blipFill>
                  <pic:spPr bwMode="auto">
                    <a:xfrm>
                      <a:off x="0" y="0"/>
                      <a:ext cx="5969000" cy="3743540"/>
                    </a:xfrm>
                    <a:prstGeom prst="rect">
                      <a:avLst/>
                    </a:prstGeom>
                    <a:noFill/>
                    <a:ln w="9525">
                      <a:noFill/>
                      <a:headEnd/>
                      <a:tailEnd/>
                    </a:ln>
                  </pic:spPr>
                </pic:pic>
              </a:graphicData>
            </a:graphic>
          </wp:inline>
        </w:drawing>
      </w:r>
    </w:p>
    <w:p w14:paraId="410CB93A" w14:textId="77777777" w:rsidR="00C31C76" w:rsidRDefault="00000000">
      <w:pPr>
        <w:pStyle w:val="ImageCaption"/>
      </w:pPr>
      <w:r>
        <w:t>Figure 6: Vignettes for Standing et al. (2008), which described the key details for each demand characteristic condition (bolded and underlined) and dependent variable (bolded and italicized) combination.</w:t>
      </w:r>
    </w:p>
    <w:p w14:paraId="202AABFB" w14:textId="77777777" w:rsidR="00C31C76" w:rsidRDefault="00000000">
      <w:pPr>
        <w:pStyle w:val="BodyText"/>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w:t>
      </w:r>
      <w:r>
        <w:lastRenderedPageBreak/>
        <w:t>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201481B8" w14:textId="77777777" w:rsidR="00C31C76" w:rsidRDefault="00000000">
      <w:pPr>
        <w:pStyle w:val="BodyText"/>
      </w:pPr>
      <w:r>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 “extremely motivated to adjust responses to be inconsistent” to 3 = “extremely motivated to adjust responses to be consistent”), (2) be able to adjust their responses on the outcome-of-interest (0 = “extremely incapable” to 4 = “extremely capable), and (3) expect the hypothesized effect to occur (-3 =”strong disbelief” to 3 = “strong belief”). Raters also indicated whether they believed participants would change their responses to confirm the hypothesis. These questions were presented in random order.</w:t>
      </w:r>
    </w:p>
    <w:p w14:paraId="4DC138E6" w14:textId="77777777" w:rsidR="00C31C76"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08B0AD38" w14:textId="77777777" w:rsidR="00C31C76" w:rsidRDefault="00000000">
      <w:pPr>
        <w:pStyle w:val="Heading3"/>
        <w:framePr w:wrap="around"/>
      </w:pPr>
      <w:bookmarkStart w:id="21" w:name="X50ac5346a764638f68a9356056d1f2c3e87ad60"/>
      <w:r>
        <w:t>Accounting for different demand comparisons.</w:t>
      </w:r>
    </w:p>
    <w:p w14:paraId="7CF1F2C4" w14:textId="77777777" w:rsidR="00C31C76"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w:t>
      </w:r>
      <w:r>
        <w:lastRenderedPageBreak/>
        <w:t xml:space="preserve">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Column 2). Summing motivation scores allowed us to accommodate this possibility, and we used the same approach for opportunity and expectation ratings.</w:t>
      </w:r>
    </w:p>
    <w:p w14:paraId="68FB3699" w14:textId="77777777" w:rsidR="00C31C76"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86A6CEB" w14:textId="77777777" w:rsidR="00C31C76" w:rsidRDefault="00000000">
      <w:pPr>
        <w:pStyle w:val="CaptionedFigure"/>
      </w:pPr>
      <w:r>
        <w:rPr>
          <w:noProof/>
        </w:rPr>
        <w:lastRenderedPageBreak/>
        <w:drawing>
          <wp:inline distT="0" distB="0" distL="0" distR="0" wp14:anchorId="5D5937F2" wp14:editId="42C42CE9">
            <wp:extent cx="2649239" cy="2025888"/>
            <wp:effectExtent l="0" t="0" r="0" b="0"/>
            <wp:docPr id="64"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5" name="Picture" descr="images/metaware_mods.png"/>
                    <pic:cNvPicPr>
                      <a:picLocks noChangeAspect="1" noChangeArrowheads="1"/>
                    </pic:cNvPicPr>
                  </pic:nvPicPr>
                  <pic:blipFill>
                    <a:blip r:embed="rId16"/>
                    <a:stretch>
                      <a:fillRect/>
                    </a:stretch>
                  </pic:blipFill>
                  <pic:spPr bwMode="auto">
                    <a:xfrm>
                      <a:off x="0" y="0"/>
                      <a:ext cx="2649239" cy="2025888"/>
                    </a:xfrm>
                    <a:prstGeom prst="rect">
                      <a:avLst/>
                    </a:prstGeom>
                    <a:noFill/>
                    <a:ln w="9525">
                      <a:noFill/>
                      <a:headEnd/>
                      <a:tailEnd/>
                    </a:ln>
                  </pic:spPr>
                </pic:pic>
              </a:graphicData>
            </a:graphic>
          </wp:inline>
        </w:drawing>
      </w:r>
    </w:p>
    <w:p w14:paraId="75E124F8" w14:textId="77777777" w:rsidR="00C31C76" w:rsidRDefault="00000000">
      <w:pPr>
        <w:pStyle w:val="ImageCaption"/>
      </w:pPr>
      <w:r>
        <w:t>Figure 7: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Separate examples are provided for scenarios where motivation is invariant (Column 1) and variant (Column 2) across demand characteristic manipulations.</w:t>
      </w:r>
    </w:p>
    <w:p w14:paraId="595447BC" w14:textId="77777777" w:rsidR="00C31C76" w:rsidRDefault="00000000">
      <w:pPr>
        <w:pStyle w:val="Heading3"/>
        <w:framePr w:wrap="around"/>
      </w:pPr>
      <w:bookmarkStart w:id="22" w:name="rater-forecasts-of-demand-effects"/>
      <w:bookmarkEnd w:id="21"/>
      <w:r>
        <w:t>Rater forecasts of demand effects.</w:t>
      </w:r>
    </w:p>
    <w:p w14:paraId="1150EB10" w14:textId="77777777" w:rsidR="00C31C76"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85690A3" w14:textId="77777777" w:rsidR="00C31C76" w:rsidRDefault="00000000">
      <w:pPr>
        <w:pStyle w:val="Heading3"/>
        <w:framePr w:wrap="around"/>
      </w:pPr>
      <w:bookmarkStart w:id="23" w:name="transparency-and-openness-1"/>
      <w:bookmarkEnd w:id="22"/>
      <w:r>
        <w:t>Transparency and openness.</w:t>
      </w:r>
    </w:p>
    <w:p w14:paraId="5BF7B686" w14:textId="77777777" w:rsidR="00C31C76" w:rsidRDefault="00000000">
      <w:pPr>
        <w:pStyle w:val="FirstParagraph"/>
      </w:pPr>
      <w:r>
        <w:t xml:space="preserve">All materials, data, and code are openly available at </w:t>
      </w:r>
      <w:hyperlink r:id="rId17">
        <w:r>
          <w:rPr>
            <w:rStyle w:val="Hyperlink"/>
          </w:rPr>
          <w:t>https://osf.io/3hkre/</w:t>
        </w:r>
      </w:hyperlink>
      <w:r>
        <w:t xml:space="preserve">. This link also contains analysis pre-registration plan, as well as documented amendments. Sample size was based on availability of resources (i.e., we collected as much data </w:t>
      </w:r>
      <w:r>
        <w:lastRenderedPageBreak/>
        <w:t>as possible in a single semester). All code has been checked for reproducibility. The study was reviewed and approved by the Stanford University IRB (protocol #: 67335; protocol title: “Research participant experiences”).</w:t>
      </w:r>
    </w:p>
    <w:p w14:paraId="49220F71" w14:textId="77777777" w:rsidR="00C31C76" w:rsidRDefault="00000000">
      <w:pPr>
        <w:pStyle w:val="Heading2"/>
      </w:pPr>
      <w:bookmarkStart w:id="24" w:name="results-1"/>
      <w:bookmarkEnd w:id="20"/>
      <w:bookmarkEnd w:id="23"/>
      <w:r>
        <w:t>Results</w:t>
      </w:r>
    </w:p>
    <w:p w14:paraId="3AB736F2" w14:textId="77777777" w:rsidR="00C31C76" w:rsidRDefault="00000000">
      <w:pPr>
        <w:pStyle w:val="CaptionedFigure"/>
      </w:pPr>
      <w:r>
        <w:rPr>
          <w:noProof/>
        </w:rPr>
        <w:drawing>
          <wp:inline distT="0" distB="0" distL="0" distR="0" wp14:anchorId="7AFBB2FE" wp14:editId="250EBE00">
            <wp:extent cx="5963478" cy="4128561"/>
            <wp:effectExtent l="0" t="0" r="0" b="0"/>
            <wp:docPr id="71" name="Picture"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72" name="Picture" descr="metaware_manuscript_files/figure-docx/modfig-1.png"/>
                    <pic:cNvPicPr>
                      <a:picLocks noChangeAspect="1" noChangeArrowheads="1"/>
                    </pic:cNvPicPr>
                  </pic:nvPicPr>
                  <pic:blipFill>
                    <a:blip r:embed="rId18"/>
                    <a:stretch>
                      <a:fillRect/>
                    </a:stretch>
                  </pic:blipFill>
                  <pic:spPr bwMode="auto">
                    <a:xfrm>
                      <a:off x="0" y="0"/>
                      <a:ext cx="5963478" cy="4128561"/>
                    </a:xfrm>
                    <a:prstGeom prst="rect">
                      <a:avLst/>
                    </a:prstGeom>
                    <a:noFill/>
                    <a:ln w="9525">
                      <a:noFill/>
                      <a:headEnd/>
                      <a:tailEnd/>
                    </a:ln>
                  </pic:spPr>
                </pic:pic>
              </a:graphicData>
            </a:graphic>
          </wp:inline>
        </w:drawing>
      </w:r>
    </w:p>
    <w:p w14:paraId="21C3B40A" w14:textId="77777777" w:rsidR="00C31C76" w:rsidRDefault="00000000">
      <w:pPr>
        <w:pStyle w:val="ImageCaption"/>
      </w:pPr>
      <w:r>
        <w:t>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14:paraId="6BDE9A1A" w14:textId="77777777" w:rsidR="00C31C76" w:rsidRDefault="00000000">
      <w:pPr>
        <w:pStyle w:val="BodyText"/>
      </w:pPr>
      <w:r>
        <w:lastRenderedPageBreak/>
        <w:t xml:space="preserve">We did not find that raters’ predictions were significantly associated with observed demand effects, </w:t>
      </w:r>
      <m:oMath>
        <m:r>
          <w:rPr>
            <w:rFonts w:ascii="Cambria Math" w:hAnsi="Cambria Math"/>
          </w:rPr>
          <m:t>β</m:t>
        </m:r>
      </m:oMath>
      <w:r>
        <w:t xml:space="preserve"> = 0.08, 95% CI [-0.02, 0.18], </w:t>
      </w:r>
      <m:oMath>
        <m:r>
          <w:rPr>
            <w:rFonts w:ascii="Cambria Math" w:hAnsi="Cambria Math"/>
          </w:rPr>
          <m:t>t</m:t>
        </m:r>
      </m:oMath>
      <w:r>
        <w:t xml:space="preserve">(151) = 1.54, </w:t>
      </w:r>
      <m:oMath>
        <m:r>
          <w:rPr>
            <w:rFonts w:ascii="Cambria Math" w:hAnsi="Cambria Math"/>
          </w:rPr>
          <m:t>p</m:t>
        </m:r>
      </m:oMath>
      <w:r>
        <w:t xml:space="preserve"> = .125 (Figure 8, Panel D). In other words, in the absence of theory, it is challenging to predict the impact of demand characteristics. Thus, we next turned our attention to the motivation and expectancy accounts.</w:t>
      </w:r>
    </w:p>
    <w:p w14:paraId="55CAD9AB" w14:textId="77777777" w:rsidR="00C31C76" w:rsidRDefault="00000000">
      <w:pPr>
        <w:pStyle w:val="BodyText"/>
      </w:pPr>
      <w:r>
        <w:t xml:space="preserve">Inconsistent with motivation accounts, we did not find that demand effects were moderated by ratings of motivation, </w:t>
      </w:r>
      <m:oMath>
        <m:r>
          <w:rPr>
            <w:rFonts w:ascii="Cambria Math" w:hAnsi="Cambria Math"/>
          </w:rPr>
          <m:t>β</m:t>
        </m:r>
      </m:oMath>
      <w:r>
        <w:t xml:space="preserve"> = 0.03, 95% CI [-0.08, 0.14], </w:t>
      </w:r>
      <m:oMath>
        <m:r>
          <w:rPr>
            <w:rFonts w:ascii="Cambria Math" w:hAnsi="Cambria Math"/>
          </w:rPr>
          <m:t>t</m:t>
        </m:r>
      </m:oMath>
      <w:r>
        <w:t xml:space="preserve">(151) = 0.54, </w:t>
      </w:r>
      <m:oMath>
        <m:r>
          <w:rPr>
            <w:rFonts w:ascii="Cambria Math" w:hAnsi="Cambria Math"/>
          </w:rPr>
          <m:t>p</m:t>
        </m:r>
      </m:oMath>
      <w:r>
        <w:t xml:space="preserve"> = .589, or opportunity to adjust responses, </w:t>
      </w:r>
      <m:oMath>
        <m:r>
          <w:rPr>
            <w:rFonts w:ascii="Cambria Math" w:hAnsi="Cambria Math"/>
          </w:rPr>
          <m:t>β</m:t>
        </m:r>
      </m:oMath>
      <w:r>
        <w:t xml:space="preserve"> = 0.02, 95% CI [-0.04, 0.09], </w:t>
      </w:r>
      <m:oMath>
        <m:r>
          <w:rPr>
            <w:rFonts w:ascii="Cambria Math" w:hAnsi="Cambria Math"/>
          </w:rPr>
          <m:t>t</m:t>
        </m:r>
      </m:oMath>
      <w:r>
        <w:t xml:space="preserve">(151) = 0.76, </w:t>
      </w:r>
      <m:oMath>
        <m:r>
          <w:rPr>
            <w:rFonts w:ascii="Cambria Math" w:hAnsi="Cambria Math"/>
          </w:rPr>
          <m:t>p</m:t>
        </m:r>
      </m:oMath>
      <w:r>
        <w:t xml:space="preserve"> = .451 (Figure 8, Panels A and B). However, consistent with expectancy accounts, demand effects were positively associated with expectations about whether the hypothesized effect will occur, </w:t>
      </w:r>
      <m:oMath>
        <m:r>
          <w:rPr>
            <w:rFonts w:ascii="Cambria Math" w:hAnsi="Cambria Math"/>
          </w:rPr>
          <m:t>β</m:t>
        </m:r>
      </m:oMath>
      <w:r>
        <w:t xml:space="preserve"> = 0.12, 95% CI [0.03, 0.21], </w:t>
      </w:r>
      <m:oMath>
        <m:r>
          <w:rPr>
            <w:rFonts w:ascii="Cambria Math" w:hAnsi="Cambria Math"/>
          </w:rPr>
          <m:t>t</m:t>
        </m:r>
      </m:oMath>
      <w:r>
        <w:t xml:space="preserve">(151) = 2.52, </w:t>
      </w:r>
      <m:oMath>
        <m:r>
          <w:rPr>
            <w:rFonts w:ascii="Cambria Math" w:hAnsi="Cambria Math"/>
          </w:rPr>
          <m:t>p</m:t>
        </m:r>
      </m:oMath>
      <w:r>
        <w:t xml:space="preserve"> = .013 (Figure 8, Panel C).</w:t>
      </w:r>
    </w:p>
    <w:p w14:paraId="620D69A2" w14:textId="77777777" w:rsidR="00C31C76" w:rsidRDefault="00000000">
      <w:pPr>
        <w:pStyle w:val="BodyText"/>
      </w:pPr>
      <w:r w:rsidRPr="00000A34">
        <w:rPr>
          <w:highlight w:val="yellow"/>
        </w:rPr>
        <w:t xml:space="preserve">The above results provide evidence of an association between demand effects and expectancies – but fails to provide evidence of an association with motivation. However, follow-up exploratory analyses did not indicate that expectancies are a significantly </w:t>
      </w:r>
      <w:r w:rsidRPr="00000A34">
        <w:rPr>
          <w:i/>
          <w:iCs/>
          <w:highlight w:val="yellow"/>
        </w:rPr>
        <w:t>stronger</w:t>
      </w:r>
      <w:r w:rsidRPr="00000A34">
        <w:rPr>
          <w:highlight w:val="yellow"/>
        </w:rPr>
        <w:t xml:space="preserve"> 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 </w:t>
      </w:r>
      <w:r w:rsidRPr="00000A34">
        <w:rPr>
          <w:i/>
          <w:iCs/>
          <w:highlight w:val="yellow"/>
        </w:rPr>
        <w:t>t</w:t>
      </w:r>
      <w:r w:rsidRPr="00000A34">
        <w:rPr>
          <w:highlight w:val="yellow"/>
        </w:rPr>
        <w:t xml:space="preserve">(302) = -0.26, </w:t>
      </w:r>
      <m:oMath>
        <m:r>
          <w:rPr>
            <w:rFonts w:ascii="Cambria Math" w:hAnsi="Cambria Math"/>
            <w:highlight w:val="yellow"/>
          </w:rPr>
          <m:t>p</m:t>
        </m:r>
      </m:oMath>
      <w:r w:rsidRPr="00000A34">
        <w:rPr>
          <w:highlight w:val="yellow"/>
        </w:rPr>
        <w:t xml:space="preserve"> = .798. In other words, the difference in significance was not itself statistically significant (Gelman &amp; Stern, 2006).</w:t>
      </w:r>
    </w:p>
    <w:p w14:paraId="379A5700" w14:textId="77777777" w:rsidR="00C31C76" w:rsidRDefault="00000000">
      <w:pPr>
        <w:pStyle w:val="Heading3"/>
        <w:framePr w:wrap="around"/>
      </w:pPr>
      <w:bookmarkStart w:id="25" w:name="residual-variability"/>
      <w:r>
        <w:t>Residual variability.</w:t>
      </w:r>
    </w:p>
    <w:p w14:paraId="37086B19" w14:textId="77777777" w:rsidR="00C31C76" w:rsidRDefault="00000000">
      <w:pPr>
        <w:pStyle w:val="FirstParagraph"/>
      </w:pPr>
      <w:r>
        <w:t>To evaluate how much variability in demand effects is currently accounted for by the moderators examined in Studies 1 and 2,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1) a model containing Study 1 moderators (type of demand characteristics manipulation, participant pool, setting, study design, </w:t>
      </w:r>
      <w:r>
        <w:lastRenderedPageBreak/>
        <w:t>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14:paraId="59017E97" w14:textId="77777777" w:rsidR="00C31C76" w:rsidRDefault="00000000">
      <w:pPr>
        <w:pStyle w:val="BodyText"/>
      </w:pPr>
      <w:r>
        <w:t>Including all moderators increased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34.99%, indicating that the majority of observed variability in demand effects is still unaccounted.</w:t>
      </w:r>
    </w:p>
    <w:p w14:paraId="29623EE6" w14:textId="77777777" w:rsidR="00C31C76" w:rsidRDefault="00000000">
      <w:pPr>
        <w:pStyle w:val="Heading2"/>
      </w:pPr>
      <w:bookmarkStart w:id="26" w:name="discussion-1"/>
      <w:bookmarkEnd w:id="24"/>
      <w:bookmarkEnd w:id="25"/>
      <w:r>
        <w:t>Discussion</w:t>
      </w:r>
    </w:p>
    <w:p w14:paraId="3913C171" w14:textId="77777777" w:rsidR="00C31C76" w:rsidRDefault="00000000">
      <w:pPr>
        <w:pStyle w:val="FirstParagraph"/>
      </w:pPr>
      <w:r>
        <w:t>Contrary to a motivation account of demand characteristics (e.g., Rosnow &amp; Rosenthal, 1997),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t hte pattern of results was subsequently replicated in Study 3 (described below).</w:t>
      </w:r>
    </w:p>
    <w:p w14:paraId="45F0D541" w14:textId="77777777" w:rsidR="00C31C76" w:rsidRDefault="00000000">
      <w:pPr>
        <w:pStyle w:val="BodyText"/>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w:t>
      </w:r>
      <w:r>
        <w:lastRenderedPageBreak/>
        <w:t>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43320A36" w14:textId="77777777" w:rsidR="00C31C76" w:rsidRDefault="00000000">
      <w:pPr>
        <w:pStyle w:val="BodyText"/>
      </w:pPr>
      <w:r>
        <w:t xml:space="preserve">Second, our specific sample of raters – or maybe even modern-day participants in general – may not be representative of the people sampled in previous research (Gergen, 1973). To test this idea, we re-ran our motivation, opportunity, and expectation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71BE8D29" w14:textId="77777777" w:rsidR="00C31C76" w:rsidRDefault="00000000">
      <w:pPr>
        <w:pStyle w:val="BodyText"/>
      </w:pPr>
      <w:r>
        <w:t>To address the two aforementioned limitations via a different strategy, we re-examined the mechanisms underlying demand effects in a small exploratory replication of an experiment in the meta-analysis.</w:t>
      </w:r>
    </w:p>
    <w:p w14:paraId="363A4C0A" w14:textId="77777777" w:rsidR="00C31C76" w:rsidRDefault="00000000">
      <w:pPr>
        <w:pStyle w:val="Heading1"/>
      </w:pPr>
      <w:bookmarkStart w:id="27" w:name="study-3"/>
      <w:bookmarkEnd w:id="19"/>
      <w:bookmarkEnd w:id="26"/>
      <w:r>
        <w:t>Study 3</w:t>
      </w:r>
    </w:p>
    <w:p w14:paraId="7583F611" w14:textId="77777777" w:rsidR="00C31C76"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as randomized.</w:t>
      </w:r>
    </w:p>
    <w:p w14:paraId="6283F398" w14:textId="77777777" w:rsidR="00C31C76" w:rsidRDefault="00000000">
      <w:pPr>
        <w:pStyle w:val="Heading2"/>
      </w:pPr>
      <w:bookmarkStart w:id="28" w:name="methodology-2"/>
      <w:r>
        <w:lastRenderedPageBreak/>
        <w:t>Methodology</w:t>
      </w:r>
    </w:p>
    <w:p w14:paraId="7B24ED26" w14:textId="77777777" w:rsidR="00C31C76"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52AAD053" w14:textId="77777777" w:rsidR="00C31C76" w:rsidRDefault="00000000">
      <w:pPr>
        <w:pStyle w:val="BodyText"/>
      </w:pPr>
      <w:r>
        <w:t>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7E06F45D" w14:textId="77777777" w:rsidR="00C31C76" w:rsidRDefault="00000000">
      <w:pPr>
        <w:pStyle w:val="Heading3"/>
        <w:framePr w:wrap="around"/>
      </w:pPr>
      <w:bookmarkStart w:id="29" w:name="transparency-and-openness-2"/>
      <w:r>
        <w:t>Transparency and openness.</w:t>
      </w:r>
    </w:p>
    <w:p w14:paraId="6BD9896C" w14:textId="77777777" w:rsidR="00C31C76" w:rsidRDefault="00000000">
      <w:pPr>
        <w:pStyle w:val="FirstParagraph"/>
      </w:pPr>
      <w:r>
        <w:lastRenderedPageBreak/>
        <w:t xml:space="preserve">All materials (including exploratory items not described in the manuscript), data, and code are openly available at </w:t>
      </w:r>
      <w:hyperlink r:id="rId19">
        <w:r>
          <w:rPr>
            <w:rStyle w:val="Hyperlink"/>
          </w:rPr>
          <w:t>https://osf.io/3hkre/</w:t>
        </w:r>
      </w:hyperlink>
      <w:r>
        <w:t>.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 “Research participant experiences”).</w:t>
      </w:r>
    </w:p>
    <w:p w14:paraId="1379D4F8" w14:textId="77777777" w:rsidR="00C31C76" w:rsidRDefault="00000000">
      <w:pPr>
        <w:pStyle w:val="Heading2"/>
      </w:pPr>
      <w:bookmarkStart w:id="30" w:name="results-2"/>
      <w:bookmarkEnd w:id="28"/>
      <w:bookmarkEnd w:id="29"/>
      <w:r>
        <w:t>Results</w:t>
      </w:r>
    </w:p>
    <w:p w14:paraId="43EBF4C0" w14:textId="77777777" w:rsidR="00C31C76" w:rsidRDefault="00000000">
      <w:pPr>
        <w:pStyle w:val="FirstParagraph"/>
      </w:pPr>
      <w:r>
        <w:t xml:space="preserve">Following Coles, Gaertner, et al. (2022), we used the lme4 R package (Bates, Mächler, Bolker, &amp; Walker, 2015) to fit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 Mean-difference scores were estimated using the emmeans R package (Lenth, 2022).</w:t>
      </w:r>
    </w:p>
    <w:p w14:paraId="4E194E9A" w14:textId="77777777" w:rsidR="00C31C76" w:rsidRDefault="00000000">
      <w:pPr>
        <w:pStyle w:val="BodyText"/>
      </w:pPr>
      <w:r>
        <w:t xml:space="preserve">Replicating Coles, Gaertner, et al. (2022), participants reported higher levels of happiness after posing happy vs. neutral expressions, </w:t>
      </w:r>
      <w:r>
        <w:rPr>
          <w:i/>
          <w:iCs/>
        </w:rPr>
        <w:t>M</w:t>
      </w:r>
      <w:r>
        <w:rPr>
          <w:i/>
          <w:iCs/>
          <w:vertAlign w:val="subscript"/>
        </w:rPr>
        <w:t>diff</w:t>
      </w:r>
      <w:r>
        <w:t xml:space="preserve"> = 0.71, 95% CI [0.60, 0.82], </w:t>
      </w:r>
      <w:r>
        <w:rPr>
          <w:i/>
          <w:iCs/>
        </w:rPr>
        <w:t>F</w:t>
      </w:r>
      <w:r>
        <w:t xml:space="preserve">(1, 469.32) = 162.38, </w:t>
      </w:r>
      <w:r>
        <w:rPr>
          <w:i/>
          <w:iCs/>
        </w:rPr>
        <w:t>p</w:t>
      </w:r>
      <w:r>
        <w:t xml:space="preserve"> &lt; .001. Also replicating Coles, Gaertner, et al. (2022), this effect was more pronounced in the positive (</w:t>
      </w:r>
      <w:r>
        <w:rPr>
          <w:i/>
          <w:iCs/>
        </w:rPr>
        <w:t>M</w:t>
      </w:r>
      <w:r>
        <w:rPr>
          <w:i/>
          <w:iCs/>
          <w:vertAlign w:val="subscript"/>
        </w:rPr>
        <w:t>diff</w:t>
      </w:r>
      <w:r>
        <w:t xml:space="preserve"> = 0.89, 95% CI [0.75, 1.04]) vs. nil (</w:t>
      </w:r>
      <w:r>
        <w:rPr>
          <w:i/>
          <w:iCs/>
        </w:rPr>
        <w:t>M</w:t>
      </w:r>
      <w:r>
        <w:rPr>
          <w:i/>
          <w:iCs/>
          <w:vertAlign w:val="subscript"/>
        </w:rPr>
        <w:t>diff</w:t>
      </w:r>
      <w:r>
        <w:t xml:space="preserve"> = 0.52, 95% CI [0.36, 0.68]) demand conditions, </w:t>
      </w:r>
      <w:r>
        <w:rPr>
          <w:i/>
          <w:iCs/>
        </w:rPr>
        <w:t>F</w:t>
      </w:r>
      <w:r>
        <w:t xml:space="preserve">(1, 469.32) = 11.30, </w:t>
      </w:r>
      <w:r>
        <w:rPr>
          <w:i/>
          <w:iCs/>
        </w:rPr>
        <w:t>p =</w:t>
      </w:r>
      <w:r>
        <w:t xml:space="preserve"> .001.</w:t>
      </w:r>
    </w:p>
    <w:p w14:paraId="3BE95684" w14:textId="77777777" w:rsidR="00C31C76" w:rsidRDefault="00000000">
      <w:pPr>
        <w:pStyle w:val="BodyText"/>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w:t>
      </w:r>
      <w:r>
        <w:lastRenderedPageBreak/>
        <w:t xml:space="preserve">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95% CI [0.00, 0.09]. However, the estimated moderating relationship was not statistically significant, </w:t>
      </w:r>
      <w:r>
        <w:rPr>
          <w:i/>
          <w:iCs/>
        </w:rPr>
        <w:t>t</w:t>
      </w:r>
      <w:r>
        <w:t xml:space="preserve">(472.40) = 1.86, </w:t>
      </w:r>
      <w:r>
        <w:rPr>
          <w:i/>
          <w:iCs/>
        </w:rPr>
        <w:t>p</w:t>
      </w:r>
      <w:r>
        <w:t xml:space="preserve"> = .063, and was less robust when including participants who did not correctly identify the communicated hypothesis, </w:t>
      </w:r>
      <m:oMath>
        <m:r>
          <w:rPr>
            <w:rFonts w:ascii="Cambria Math" w:hAnsi="Cambria Math"/>
          </w:rPr>
          <m:t>β</m:t>
        </m:r>
      </m:oMath>
      <w:r>
        <w:t xml:space="preserve"> = 0.03, 95% CI [-0.01, 0.07],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95% CI [-0.02, 0.08], </w:t>
      </w:r>
      <w:r>
        <w:rPr>
          <w:i/>
          <w:iCs/>
        </w:rPr>
        <w:t>t</w:t>
      </w:r>
      <w:r>
        <w:t xml:space="preserve">(472.15) = 1.36, </w:t>
      </w:r>
      <w:r>
        <w:rPr>
          <w:i/>
          <w:iCs/>
        </w:rPr>
        <w:t>p</w:t>
      </w:r>
      <w:r>
        <w:t xml:space="preserve"> = .175. However, consistent with previous evidence of expectancy effects in facial feedback research (Coles, Gaertner, et al., 2022; Coles, March, et al., 2022), the effect of facial poses tended to be larger among participants who expected the effect to emerge, </w:t>
      </w:r>
      <m:oMath>
        <m:r>
          <w:rPr>
            <w:rFonts w:ascii="Cambria Math" w:hAnsi="Cambria Math"/>
          </w:rPr>
          <m:t>β</m:t>
        </m:r>
      </m:oMath>
      <w:r>
        <w:t xml:space="preserve"> = 0.05, 95% CI[0.01, 0.08], </w:t>
      </w:r>
      <w:r>
        <w:rPr>
          <w:i/>
          <w:iCs/>
        </w:rPr>
        <w:t>t</w:t>
      </w:r>
      <w:r>
        <w:t xml:space="preserve">(472.45) = 2.71, </w:t>
      </w:r>
      <w:r>
        <w:rPr>
          <w:i/>
          <w:iCs/>
        </w:rPr>
        <w:t>p</w:t>
      </w:r>
      <w:r>
        <w:t xml:space="preserve"> = .007.</w:t>
      </w:r>
    </w:p>
    <w:p w14:paraId="01A8E75D" w14:textId="77777777" w:rsidR="00C31C76" w:rsidRDefault="00000000">
      <w:pPr>
        <w:pStyle w:val="BodyText"/>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14:paraId="47C0935B" w14:textId="77777777" w:rsidR="00C31C76" w:rsidRDefault="00000000">
      <w:pPr>
        <w:pStyle w:val="BodyText"/>
      </w:pPr>
      <w:r>
        <w:t xml:space="preserve">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95% CI [-0.02, 0.08], </w:t>
      </w:r>
      <w:r>
        <w:rPr>
          <w:i/>
          <w:iCs/>
        </w:rPr>
        <w:t>t</w:t>
      </w:r>
      <w:r>
        <w:t xml:space="preserve">(471.24) = 1.20, </w:t>
      </w:r>
      <w:r>
        <w:rPr>
          <w:i/>
          <w:iCs/>
        </w:rPr>
        <w:t>p</w:t>
      </w:r>
      <w:r>
        <w:t xml:space="preserve"> = .230. We also did not find evidence of a three-way interaction between facial poses, demand characteristics, and </w:t>
      </w:r>
      <w:r>
        <w:lastRenderedPageBreak/>
        <w:t xml:space="preserve">participants’ self-reported opportunity to adjust responses, </w:t>
      </w:r>
      <m:oMath>
        <m:r>
          <w:rPr>
            <w:rFonts w:ascii="Cambria Math" w:hAnsi="Cambria Math"/>
          </w:rPr>
          <m:t>β</m:t>
        </m:r>
      </m:oMath>
      <w:r>
        <w:t xml:space="preserve"> = 0.00, 95% CI [-0.05, 0.05], </w:t>
      </w:r>
      <w:r>
        <w:rPr>
          <w:i/>
          <w:iCs/>
        </w:rPr>
        <w:t>t</w:t>
      </w:r>
      <w:r>
        <w:t xml:space="preserve">(471.16) = -0.18, </w:t>
      </w:r>
      <w:r>
        <w:rPr>
          <w:i/>
          <w:iCs/>
        </w:rPr>
        <w:t>p</w:t>
      </w:r>
      <w:r>
        <w:t xml:space="preserve"> = .854. We did, however, find evidence of a three-way interaction involving expectations about facial feedback effects. Specifically, the interaction between facial poses and demand characteristics (</w:t>
      </w:r>
      <m:oMath>
        <m:r>
          <w:rPr>
            <w:rFonts w:ascii="Cambria Math" w:hAnsi="Cambria Math"/>
          </w:rPr>
          <m:t>β</m:t>
        </m:r>
      </m:oMath>
      <w:r>
        <w:t xml:space="preserve"> = 0.08, 95% CI[0.02, 0.13], </w:t>
      </w:r>
      <w:r>
        <w:rPr>
          <w:i/>
          <w:iCs/>
        </w:rPr>
        <w:t>t</w:t>
      </w:r>
      <w:r>
        <w:t xml:space="preserve">(471.22) = 2.79, </w:t>
      </w:r>
      <w:r>
        <w:rPr>
          <w:i/>
          <w:iCs/>
        </w:rPr>
        <w:t>p</w:t>
      </w:r>
      <w:r>
        <w:t xml:space="preserve"> = .005) tended to be larger among participants who expected facial feedback effects to occur, </w:t>
      </w:r>
      <m:oMath>
        <m:r>
          <w:rPr>
            <w:rFonts w:ascii="Cambria Math" w:hAnsi="Cambria Math"/>
          </w:rPr>
          <m:t>β</m:t>
        </m:r>
      </m:oMath>
      <w:r>
        <w:t xml:space="preserve"> = 0.06, 95% CI [0.03, 0.10], </w:t>
      </w:r>
      <w:r>
        <w:rPr>
          <w:i/>
          <w:iCs/>
        </w:rPr>
        <w:t>t</w:t>
      </w:r>
      <w:r>
        <w:t xml:space="preserve">(471.31) = 3.62, </w:t>
      </w:r>
      <w:r>
        <w:rPr>
          <w:i/>
          <w:iCs/>
        </w:rPr>
        <w:t>p</w:t>
      </w:r>
      <w:r>
        <w:t xml:space="preserve"> &lt; .001.</w:t>
      </w:r>
    </w:p>
    <w:p w14:paraId="41E1E938" w14:textId="77777777" w:rsidR="00C31C76" w:rsidRDefault="00000000">
      <w:pPr>
        <w:pStyle w:val="BodyText"/>
      </w:pPr>
      <w:r>
        <w:t>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p w14:paraId="12BCE283" w14:textId="77777777" w:rsidR="00C31C76" w:rsidRDefault="00000000">
      <w:pPr>
        <w:pStyle w:val="Heading1"/>
      </w:pPr>
      <w:bookmarkStart w:id="31" w:name="general-discussion"/>
      <w:bookmarkEnd w:id="27"/>
      <w:bookmarkEnd w:id="30"/>
      <w:r>
        <w:t>General Discussion</w:t>
      </w:r>
    </w:p>
    <w:p w14:paraId="734A74E8" w14:textId="77777777" w:rsidR="00C31C76"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3% of demand characteristic manipulations produce hypothesis-consistent shifts in participants’ </w:t>
      </w:r>
      <w:r>
        <w:lastRenderedPageBreak/>
        <w:t>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estimated distribution of demand effects ranges from approximately </w:t>
      </w:r>
      <m:oMath>
        <m:r>
          <w:rPr>
            <w:rFonts w:ascii="Cambria Math" w:hAnsi="Cambria Math"/>
          </w:rPr>
          <m:t>d</m:t>
        </m:r>
      </m:oMath>
      <w:r>
        <w:t xml:space="preserve"> = -1.44 to </w:t>
      </w:r>
      <m:oMath>
        <m:r>
          <w:rPr>
            <w:rFonts w:ascii="Cambria Math" w:hAnsi="Cambria Math"/>
          </w:rPr>
          <m:t>d</m:t>
        </m:r>
      </m:oMath>
      <w:r>
        <w:t xml:space="preserve"> = 1.98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0A73E6C4" w14:textId="77777777" w:rsidR="00C31C76"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B6891B2" w14:textId="77777777" w:rsidR="00C31C76"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15AA1EC0" w14:textId="77777777" w:rsidR="00C31C76" w:rsidRDefault="00000000">
      <w:pPr>
        <w:pStyle w:val="BodyText"/>
      </w:pPr>
      <w:r>
        <w:lastRenderedPageBreak/>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A6A715C" w14:textId="77777777" w:rsidR="00C31C76" w:rsidRDefault="00000000">
      <w:pPr>
        <w:pStyle w:val="BodyText"/>
      </w:pPr>
      <w:r>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208BA673" w14:textId="77777777" w:rsidR="00C31C76" w:rsidRDefault="00000000">
      <w:pPr>
        <w:pStyle w:val="BodyText"/>
      </w:pPr>
      <w:r>
        <w:t xml:space="preserve">We end on a note of concern. We estimated that experimentally manipulated demand characteristics have a similar distribution of effects as the theory-relevant phenomena that many psychologists study (Lovakov &amp; Agadullina, 2021). These demand effects appear to be most </w:t>
      </w:r>
      <w:r>
        <w:lastRenderedPageBreak/>
        <w:t>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287D3CF5" w14:textId="77777777" w:rsidR="00C31C76" w:rsidRDefault="00000000">
      <w:pPr>
        <w:pStyle w:val="Heading1"/>
      </w:pPr>
      <w:bookmarkStart w:id="32" w:name="references"/>
      <w:bookmarkEnd w:id="31"/>
      <w:r>
        <w:t>References</w:t>
      </w:r>
    </w:p>
    <w:p w14:paraId="679838CD" w14:textId="77777777" w:rsidR="00C31C76" w:rsidRDefault="00000000">
      <w:pPr>
        <w:pStyle w:val="Bibliography"/>
      </w:pPr>
      <w:bookmarkStart w:id="33" w:name="ref-allen2012demand"/>
      <w:bookmarkStart w:id="34"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55C7FA58" w14:textId="77777777" w:rsidR="00C31C76" w:rsidRDefault="00000000">
      <w:pPr>
        <w:pStyle w:val="Bibliography"/>
      </w:pPr>
      <w:bookmarkStart w:id="35" w:name="ref-R-lme4"/>
      <w:bookmarkEnd w:id="33"/>
      <w:r>
        <w:t xml:space="preserve">Bates, D., Mächler, M., Bolker, B., &amp; Walker, S. (2015). Fitting linear mixed-effects models using lme4. </w:t>
      </w:r>
      <w:r>
        <w:rPr>
          <w:i/>
          <w:iCs/>
        </w:rPr>
        <w:t>Journal of Statistical Software</w:t>
      </w:r>
      <w:r>
        <w:t xml:space="preserve">, </w:t>
      </w:r>
      <w:r>
        <w:rPr>
          <w:i/>
          <w:iCs/>
        </w:rPr>
        <w:t>67</w:t>
      </w:r>
      <w:r>
        <w:t>(1), 1–48.</w:t>
      </w:r>
    </w:p>
    <w:p w14:paraId="73DBF50E" w14:textId="77777777" w:rsidR="00C31C76" w:rsidRDefault="00000000">
      <w:pPr>
        <w:pStyle w:val="Bibliography"/>
      </w:pPr>
      <w:bookmarkStart w:id="36" w:name="ref-boot2013pervasive"/>
      <w:bookmarkEnd w:id="35"/>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58551A49" w14:textId="77777777" w:rsidR="00C31C76" w:rsidRDefault="00000000">
      <w:pPr>
        <w:pStyle w:val="Bibliography"/>
      </w:pPr>
      <w:bookmarkStart w:id="37" w:name="ref-borenstein2009effect"/>
      <w:bookmarkEnd w:id="3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53DE5AA1" w14:textId="77777777" w:rsidR="00C31C76" w:rsidRDefault="00000000">
      <w:pPr>
        <w:pStyle w:val="Bibliography"/>
      </w:pPr>
      <w:bookmarkStart w:id="38" w:name="ref-borenstein2011introduction"/>
      <w:bookmarkEnd w:id="37"/>
      <w:r>
        <w:t xml:space="preserve">Borenstein, M., Hedges, L. V., Higgins, J. P., &amp; Rothstein, H. R. (2011). </w:t>
      </w:r>
      <w:r>
        <w:rPr>
          <w:i/>
          <w:iCs/>
        </w:rPr>
        <w:t>Introduction to meta-analysis</w:t>
      </w:r>
      <w:r>
        <w:t>. John Wiley &amp; Sons.</w:t>
      </w:r>
    </w:p>
    <w:p w14:paraId="1447B2D9" w14:textId="77777777" w:rsidR="00C31C76" w:rsidRDefault="00000000">
      <w:pPr>
        <w:pStyle w:val="Bibliography"/>
      </w:pPr>
      <w:bookmarkStart w:id="39" w:name="ref-R-weightr"/>
      <w:bookmarkEnd w:id="38"/>
      <w:r>
        <w:lastRenderedPageBreak/>
        <w:t xml:space="preserve">Coburn, K. M., &amp; Vevea, J. L. (2019). </w:t>
      </w:r>
      <w:r>
        <w:rPr>
          <w:i/>
          <w:iCs/>
        </w:rPr>
        <w:t>Weightr: Estimating weight-function models for publication bias</w:t>
      </w:r>
      <w:r>
        <w:t xml:space="preserve">. Retrieved from </w:t>
      </w:r>
      <w:hyperlink r:id="rId20">
        <w:r>
          <w:rPr>
            <w:rStyle w:val="Hyperlink"/>
          </w:rPr>
          <w:t>https://CRAN.R-project.org/package=weightr</w:t>
        </w:r>
      </w:hyperlink>
    </w:p>
    <w:p w14:paraId="1DA4F8F0" w14:textId="77777777" w:rsidR="00C31C76" w:rsidRDefault="00000000">
      <w:pPr>
        <w:pStyle w:val="Bibliography"/>
      </w:pPr>
      <w:bookmarkStart w:id="40" w:name="ref-cohen1988statistical"/>
      <w:bookmarkEnd w:id="39"/>
      <w:r>
        <w:t xml:space="preserve">Cohen, J. (2013). </w:t>
      </w:r>
      <w:r>
        <w:rPr>
          <w:i/>
          <w:iCs/>
        </w:rPr>
        <w:t>Statistical power analysis for the behavioral sciences</w:t>
      </w:r>
      <w:r>
        <w:t xml:space="preserve"> (Vol. 2). New York, NY: Lawrence Erlbaum Associates.</w:t>
      </w:r>
    </w:p>
    <w:p w14:paraId="5CEEDB50" w14:textId="77777777" w:rsidR="00C31C76" w:rsidRDefault="00000000">
      <w:pPr>
        <w:pStyle w:val="Bibliography"/>
      </w:pPr>
      <w:bookmarkStart w:id="41" w:name="ref-coles2022fact"/>
      <w:bookmarkEnd w:id="40"/>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52607AE1" w14:textId="77777777" w:rsidR="00C31C76" w:rsidRDefault="00000000">
      <w:pPr>
        <w:pStyle w:val="Bibliography"/>
      </w:pPr>
      <w:bookmarkStart w:id="42" w:name="ref-coles2019meta"/>
      <w:bookmarkEnd w:id="41"/>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A56FC61" w14:textId="77777777" w:rsidR="00C31C76" w:rsidRDefault="00000000">
      <w:pPr>
        <w:pStyle w:val="Bibliography"/>
      </w:pPr>
      <w:bookmarkStart w:id="43" w:name="ref-coles2022multi"/>
      <w:bookmarkEnd w:id="42"/>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561CEBA1" w14:textId="77777777" w:rsidR="00C31C76" w:rsidRDefault="00000000">
      <w:pPr>
        <w:pStyle w:val="Bibliography"/>
      </w:pPr>
      <w:bookmarkStart w:id="44" w:name="ref-cook1970demand"/>
      <w:bookmarkEnd w:id="4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E8869E3" w14:textId="77777777" w:rsidR="00C31C76" w:rsidRDefault="00000000">
      <w:pPr>
        <w:pStyle w:val="Bibliography"/>
      </w:pPr>
      <w:bookmarkStart w:id="45" w:name="ref-corneille2022sixty"/>
      <w:bookmarkEnd w:id="44"/>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4253009B" w14:textId="77777777" w:rsidR="00C31C76" w:rsidRDefault="00000000">
      <w:pPr>
        <w:pStyle w:val="Bibliography"/>
      </w:pPr>
      <w:bookmarkStart w:id="46" w:name="ref-drevon2017intercoder"/>
      <w:bookmarkEnd w:id="45"/>
      <w:r>
        <w:lastRenderedPageBreak/>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054B1DAB" w14:textId="77777777" w:rsidR="00C31C76" w:rsidRDefault="00000000">
      <w:pPr>
        <w:pStyle w:val="Bibliography"/>
      </w:pPr>
      <w:bookmarkStart w:id="47" w:name="ref-dweck2012implicit"/>
      <w:bookmarkEnd w:id="46"/>
      <w:r>
        <w:t xml:space="preserve">Dweck, C. S. (2012). Implicit theories. In P. A. M. V. Lange, A. W. Kruglanski, &amp; T. Higgins (Eds.), </w:t>
      </w:r>
      <w:r>
        <w:rPr>
          <w:i/>
          <w:iCs/>
        </w:rPr>
        <w:t>Handbook of theories of social psychology</w:t>
      </w:r>
      <w:r>
        <w:t xml:space="preserve"> (Vol. 2, pp. 43–61). London: SAGE Publications Ltd.</w:t>
      </w:r>
    </w:p>
    <w:p w14:paraId="2DBDD70E" w14:textId="77777777" w:rsidR="00C31C76" w:rsidRDefault="00000000">
      <w:pPr>
        <w:pStyle w:val="Bibliography"/>
      </w:pPr>
      <w:bookmarkStart w:id="48" w:name="ref-fillenbaun1970more"/>
      <w:bookmarkEnd w:id="47"/>
      <w:r>
        <w:t xml:space="preserve">Fillenbaun, S., &amp; Frey, R. (1970). More on the" faithful" behavior of suspicious subjects. </w:t>
      </w:r>
      <w:r>
        <w:rPr>
          <w:i/>
          <w:iCs/>
        </w:rPr>
        <w:t>Journal of Personality</w:t>
      </w:r>
      <w:r>
        <w:t xml:space="preserve">, </w:t>
      </w:r>
      <w:r>
        <w:rPr>
          <w:i/>
          <w:iCs/>
        </w:rPr>
        <w:t>38</w:t>
      </w:r>
      <w:r>
        <w:t>(1), 43–51.</w:t>
      </w:r>
    </w:p>
    <w:p w14:paraId="66EFF4D2" w14:textId="77777777" w:rsidR="00C31C76" w:rsidRDefault="00000000">
      <w:pPr>
        <w:pStyle w:val="Bibliography"/>
      </w:pPr>
      <w:bookmarkStart w:id="49" w:name="ref-franco2014publication"/>
      <w:bookmarkEnd w:id="48"/>
      <w:r>
        <w:t xml:space="preserve">Franco, A., Malhotra, N., &amp; Simonovits, G. (2014). Publication bias in the social sciences: Unlocking the file drawer. </w:t>
      </w:r>
      <w:r>
        <w:rPr>
          <w:i/>
          <w:iCs/>
        </w:rPr>
        <w:t>Science</w:t>
      </w:r>
      <w:r>
        <w:t xml:space="preserve">, </w:t>
      </w:r>
      <w:r>
        <w:rPr>
          <w:i/>
          <w:iCs/>
        </w:rPr>
        <w:t>345</w:t>
      </w:r>
      <w:r>
        <w:t>(6203), 1502–1505.</w:t>
      </w:r>
    </w:p>
    <w:p w14:paraId="1E901A19" w14:textId="77777777" w:rsidR="00C31C76" w:rsidRDefault="00000000">
      <w:pPr>
        <w:pStyle w:val="Bibliography"/>
      </w:pPr>
      <w:bookmarkStart w:id="50" w:name="ref-gelman2006difference"/>
      <w:bookmarkEnd w:id="49"/>
      <w:r>
        <w:t xml:space="preserve">Gelman, A., &amp; Stern, H. (2006). The difference between" significant" and" not significant" is not itself statistically significant. </w:t>
      </w:r>
      <w:r>
        <w:rPr>
          <w:i/>
          <w:iCs/>
        </w:rPr>
        <w:t>The American Statistician</w:t>
      </w:r>
      <w:r>
        <w:t>, 328–331.</w:t>
      </w:r>
    </w:p>
    <w:p w14:paraId="1945E396" w14:textId="77777777" w:rsidR="00C31C76" w:rsidRDefault="00000000">
      <w:pPr>
        <w:pStyle w:val="Bibliography"/>
      </w:pPr>
      <w:bookmarkStart w:id="51" w:name="ref-gergen1973social"/>
      <w:bookmarkEnd w:id="50"/>
      <w:r>
        <w:t xml:space="preserve">Gergen, K. J. (1973). Social psychology as history. </w:t>
      </w:r>
      <w:r>
        <w:rPr>
          <w:i/>
          <w:iCs/>
        </w:rPr>
        <w:t>Journal of Personality and Social Psychology</w:t>
      </w:r>
      <w:r>
        <w:t xml:space="preserve">, </w:t>
      </w:r>
      <w:r>
        <w:rPr>
          <w:i/>
          <w:iCs/>
        </w:rPr>
        <w:t>26</w:t>
      </w:r>
      <w:r>
        <w:t>(2), 309.</w:t>
      </w:r>
    </w:p>
    <w:p w14:paraId="2938B54E" w14:textId="77777777" w:rsidR="00C31C76" w:rsidRDefault="00000000">
      <w:pPr>
        <w:pStyle w:val="Bibliography"/>
      </w:pPr>
      <w:bookmarkStart w:id="52" w:name="ref-greenwald1998measuring"/>
      <w:bookmarkEnd w:id="51"/>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7F903392" w14:textId="77777777" w:rsidR="00C31C76" w:rsidRDefault="00000000">
      <w:pPr>
        <w:pStyle w:val="Bibliography"/>
      </w:pPr>
      <w:bookmarkStart w:id="53" w:name="ref-hayes1967two"/>
      <w:bookmarkEnd w:id="52"/>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A1757C2" w14:textId="77777777" w:rsidR="00C31C76" w:rsidRDefault="00000000">
      <w:pPr>
        <w:pStyle w:val="Bibliography"/>
      </w:pPr>
      <w:bookmarkStart w:id="54" w:name="ref-kenealy1988validation"/>
      <w:bookmarkEnd w:id="53"/>
      <w:r>
        <w:t xml:space="preserve">Kenealy, P. (1988). Validation of a music mood induction procedure: Some preliminary findings. </w:t>
      </w:r>
      <w:r>
        <w:rPr>
          <w:i/>
          <w:iCs/>
        </w:rPr>
        <w:t>Cognition &amp; Emotion</w:t>
      </w:r>
      <w:r>
        <w:t xml:space="preserve">, </w:t>
      </w:r>
      <w:r>
        <w:rPr>
          <w:i/>
          <w:iCs/>
        </w:rPr>
        <w:t>2</w:t>
      </w:r>
      <w:r>
        <w:t>(1), 41–48.</w:t>
      </w:r>
    </w:p>
    <w:p w14:paraId="4C8E80B9" w14:textId="77777777" w:rsidR="00C31C76" w:rsidRPr="00000A34" w:rsidRDefault="00000000">
      <w:pPr>
        <w:pStyle w:val="Bibliography"/>
        <w:rPr>
          <w:lang w:val="fr-FR"/>
        </w:rPr>
      </w:pPr>
      <w:bookmarkStart w:id="55" w:name="ref-kube2021beliefs"/>
      <w:bookmarkEnd w:id="54"/>
      <w:r>
        <w:lastRenderedPageBreak/>
        <w:t xml:space="preserve">Kube, T., &amp; Rozenkrantz, L. (2021). When beliefs face reality: An integrative review of belief updating in mental health and illness. </w:t>
      </w:r>
      <w:r w:rsidRPr="00000A34">
        <w:rPr>
          <w:i/>
          <w:iCs/>
          <w:lang w:val="fr-FR"/>
        </w:rPr>
        <w:t xml:space="preserve">Perspectives on </w:t>
      </w:r>
      <w:proofErr w:type="spellStart"/>
      <w:r w:rsidRPr="00000A34">
        <w:rPr>
          <w:i/>
          <w:iCs/>
          <w:lang w:val="fr-FR"/>
        </w:rPr>
        <w:t>Psychological</w:t>
      </w:r>
      <w:proofErr w:type="spellEnd"/>
      <w:r w:rsidRPr="00000A34">
        <w:rPr>
          <w:i/>
          <w:iCs/>
          <w:lang w:val="fr-FR"/>
        </w:rPr>
        <w:t xml:space="preserve"> Science</w:t>
      </w:r>
      <w:r w:rsidRPr="00000A34">
        <w:rPr>
          <w:lang w:val="fr-FR"/>
        </w:rPr>
        <w:t xml:space="preserve">, </w:t>
      </w:r>
      <w:r w:rsidRPr="00000A34">
        <w:rPr>
          <w:i/>
          <w:iCs/>
          <w:lang w:val="fr-FR"/>
        </w:rPr>
        <w:t>16</w:t>
      </w:r>
      <w:r w:rsidRPr="00000A34">
        <w:rPr>
          <w:lang w:val="fr-FR"/>
        </w:rPr>
        <w:t>(2), 247–274.</w:t>
      </w:r>
    </w:p>
    <w:p w14:paraId="11ED0B7B" w14:textId="77777777" w:rsidR="00C31C76" w:rsidRDefault="00000000">
      <w:pPr>
        <w:pStyle w:val="Bibliography"/>
      </w:pPr>
      <w:bookmarkStart w:id="56" w:name="ref-larsen2011further"/>
      <w:bookmarkEnd w:id="55"/>
      <w:r w:rsidRPr="00000A34">
        <w:rPr>
          <w:lang w:val="fr-FR"/>
        </w:rPr>
        <w:t xml:space="preserve">Larsen, J. T., &amp; McGraw, A. P. (2011). </w:t>
      </w:r>
      <w:r>
        <w:t xml:space="preserve">Further evidence for mixed emotions. </w:t>
      </w:r>
      <w:r>
        <w:rPr>
          <w:i/>
          <w:iCs/>
        </w:rPr>
        <w:t>Journal of Personality and Social Psychology</w:t>
      </w:r>
      <w:r>
        <w:t xml:space="preserve">, </w:t>
      </w:r>
      <w:r>
        <w:rPr>
          <w:i/>
          <w:iCs/>
        </w:rPr>
        <w:t>100</w:t>
      </w:r>
      <w:r>
        <w:t>(6), 1095–1110.</w:t>
      </w:r>
    </w:p>
    <w:p w14:paraId="4DDE3218" w14:textId="77777777" w:rsidR="00C31C76" w:rsidRDefault="00000000">
      <w:pPr>
        <w:pStyle w:val="Bibliography"/>
      </w:pPr>
      <w:bookmarkStart w:id="57" w:name="ref-R-emmeans"/>
      <w:bookmarkEnd w:id="56"/>
      <w:r>
        <w:t xml:space="preserve">Lenth, R. V. (2022). </w:t>
      </w:r>
      <w:r>
        <w:rPr>
          <w:i/>
          <w:iCs/>
        </w:rPr>
        <w:t>Emmeans: Estimated marginal means, aka least-squares means</w:t>
      </w:r>
      <w:r>
        <w:t xml:space="preserve">. Retrieved from </w:t>
      </w:r>
      <w:hyperlink r:id="rId21">
        <w:r>
          <w:rPr>
            <w:rStyle w:val="Hyperlink"/>
          </w:rPr>
          <w:t>https://CRAN.R-project.org/package=emmeans</w:t>
        </w:r>
      </w:hyperlink>
    </w:p>
    <w:p w14:paraId="60349656" w14:textId="77777777" w:rsidR="00C31C76" w:rsidRDefault="00000000">
      <w:pPr>
        <w:pStyle w:val="Bibliography"/>
      </w:pPr>
      <w:bookmarkStart w:id="58" w:name="ref-lovakov2021empirically"/>
      <w:bookmarkEnd w:id="57"/>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C78565B" w14:textId="77777777" w:rsidR="00C31C76" w:rsidRDefault="00000000">
      <w:pPr>
        <w:pStyle w:val="Bibliography"/>
      </w:pPr>
      <w:bookmarkStart w:id="59" w:name="ref-masling1966role"/>
      <w:bookmarkEnd w:id="5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F95B73B" w14:textId="77777777" w:rsidR="00C31C76" w:rsidRDefault="00000000">
      <w:pPr>
        <w:pStyle w:val="Bibliography"/>
      </w:pPr>
      <w:bookmarkStart w:id="60" w:name="ref-mummolo2019demand"/>
      <w:bookmarkEnd w:id="59"/>
      <w:r>
        <w:t xml:space="preserve">Mummolo, J., &amp; Peterson, E. (2019). Demand effects in survey experiments: An empirical assessment. </w:t>
      </w:r>
      <w:r>
        <w:rPr>
          <w:i/>
          <w:iCs/>
        </w:rPr>
        <w:t>American Political Science Review</w:t>
      </w:r>
      <w:r>
        <w:t xml:space="preserve">, </w:t>
      </w:r>
      <w:r>
        <w:rPr>
          <w:i/>
          <w:iCs/>
        </w:rPr>
        <w:t>113</w:t>
      </w:r>
      <w:r>
        <w:t>(2), 517–529.</w:t>
      </w:r>
    </w:p>
    <w:p w14:paraId="7DA3018F" w14:textId="77777777" w:rsidR="00C31C76" w:rsidRDefault="00000000">
      <w:pPr>
        <w:pStyle w:val="Bibliography"/>
      </w:pPr>
      <w:bookmarkStart w:id="61" w:name="ref-orne1959nature"/>
      <w:bookmarkEnd w:id="60"/>
      <w:r>
        <w:t xml:space="preserve">Orne, M. T. (1959). The nature of hypnosis: Artifact and essence. </w:t>
      </w:r>
      <w:r>
        <w:rPr>
          <w:i/>
          <w:iCs/>
        </w:rPr>
        <w:t>The Journal of Abnormal and Social Psychology</w:t>
      </w:r>
      <w:r>
        <w:t xml:space="preserve">, </w:t>
      </w:r>
      <w:r>
        <w:rPr>
          <w:i/>
          <w:iCs/>
        </w:rPr>
        <w:t>58</w:t>
      </w:r>
      <w:r>
        <w:t>(3), 277–299.</w:t>
      </w:r>
    </w:p>
    <w:p w14:paraId="717FD4D1" w14:textId="77777777" w:rsidR="00C31C76" w:rsidRDefault="00000000">
      <w:pPr>
        <w:pStyle w:val="Bibliography"/>
      </w:pPr>
      <w:bookmarkStart w:id="62" w:name="ref-orne1962social"/>
      <w:bookmarkEnd w:id="6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50143828" w14:textId="77777777" w:rsidR="00C31C76" w:rsidRDefault="00000000">
      <w:pPr>
        <w:pStyle w:val="Bibliography"/>
      </w:pPr>
      <w:bookmarkStart w:id="63" w:name="ref-orne1969demand"/>
      <w:bookmarkEnd w:id="62"/>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32BB3577" w14:textId="77777777" w:rsidR="00C31C76" w:rsidRDefault="00000000">
      <w:pPr>
        <w:pStyle w:val="Bibliography"/>
      </w:pPr>
      <w:bookmarkStart w:id="64" w:name="ref-R-base"/>
      <w:bookmarkEnd w:id="63"/>
      <w:r>
        <w:t xml:space="preserve">R Core Team. (2021). </w:t>
      </w:r>
      <w:r>
        <w:rPr>
          <w:i/>
          <w:iCs/>
        </w:rPr>
        <w:t>R: A language and environment for statistical computing</w:t>
      </w:r>
      <w:r>
        <w:t xml:space="preserve">. Vienna, Austria: R Foundation for Statistical Computing. Retrieved from </w:t>
      </w:r>
      <w:hyperlink r:id="rId22">
        <w:r>
          <w:rPr>
            <w:rStyle w:val="Hyperlink"/>
          </w:rPr>
          <w:t>https://www.R-project.org/</w:t>
        </w:r>
      </w:hyperlink>
    </w:p>
    <w:p w14:paraId="52FEF563" w14:textId="77777777" w:rsidR="00C31C76" w:rsidRDefault="00000000">
      <w:pPr>
        <w:pStyle w:val="Bibliography"/>
      </w:pPr>
      <w:bookmarkStart w:id="65" w:name="ref-riecken1962program"/>
      <w:bookmarkEnd w:id="64"/>
      <w:r>
        <w:t xml:space="preserve">Riecken, H. W. (1962). A program for research on experiments in social psychology. In N. W. Washburne (Ed.), </w:t>
      </w:r>
      <w:r>
        <w:rPr>
          <w:i/>
          <w:iCs/>
        </w:rPr>
        <w:t>Decisions, values and groups</w:t>
      </w:r>
      <w:r>
        <w:t xml:space="preserve"> (Vol. 2, pp. 25–41). New York, NY: Pergamon Press.</w:t>
      </w:r>
    </w:p>
    <w:p w14:paraId="1A18CB08" w14:textId="77777777" w:rsidR="00C31C76" w:rsidRDefault="00000000">
      <w:pPr>
        <w:pStyle w:val="Bibliography"/>
      </w:pPr>
      <w:bookmarkStart w:id="66" w:name="ref-rodgers2021evaluating"/>
      <w:bookmarkEnd w:id="65"/>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431B33E" w14:textId="77777777" w:rsidR="00C31C76" w:rsidRDefault="00000000">
      <w:pPr>
        <w:pStyle w:val="Bibliography"/>
      </w:pPr>
      <w:bookmarkStart w:id="67" w:name="ref-rosenberg1969conditions"/>
      <w:bookmarkEnd w:id="66"/>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1B63A59" w14:textId="77777777" w:rsidR="00C31C76" w:rsidRDefault="00000000">
      <w:pPr>
        <w:pStyle w:val="Bibliography"/>
      </w:pPr>
      <w:bookmarkStart w:id="68" w:name="ref-rosnow1973mediation"/>
      <w:bookmarkEnd w:id="67"/>
      <w:r>
        <w:t xml:space="preserve">Rosnow, R. L., &amp; Aiken, L. S. (1973). Mediation of artifacts in behavioral research. </w:t>
      </w:r>
      <w:r>
        <w:rPr>
          <w:i/>
          <w:iCs/>
        </w:rPr>
        <w:t>Journal of Experimental Social Psychology</w:t>
      </w:r>
      <w:r>
        <w:t xml:space="preserve">, </w:t>
      </w:r>
      <w:r>
        <w:rPr>
          <w:i/>
          <w:iCs/>
        </w:rPr>
        <w:t>9</w:t>
      </w:r>
      <w:r>
        <w:t>(3), 181–201.</w:t>
      </w:r>
    </w:p>
    <w:p w14:paraId="06E94698" w14:textId="77777777" w:rsidR="00C31C76" w:rsidRDefault="00000000">
      <w:pPr>
        <w:pStyle w:val="Bibliography"/>
      </w:pPr>
      <w:bookmarkStart w:id="69" w:name="ref-rosnow1997people"/>
      <w:bookmarkEnd w:id="68"/>
      <w:r>
        <w:t xml:space="preserve">Rosnow, R. L., &amp; Rosenthal, R. (1997). </w:t>
      </w:r>
      <w:r>
        <w:rPr>
          <w:i/>
          <w:iCs/>
        </w:rPr>
        <w:t>People studying people: Artifacts and ethics in behavioral research</w:t>
      </w:r>
      <w:r>
        <w:t>. New York, NY: Freeman.</w:t>
      </w:r>
    </w:p>
    <w:p w14:paraId="3E45FC07" w14:textId="77777777" w:rsidR="00C31C76" w:rsidRDefault="00000000">
      <w:pPr>
        <w:pStyle w:val="Bibliography"/>
      </w:pPr>
      <w:bookmarkStart w:id="70" w:name="ref-schardt2007utilization"/>
      <w:bookmarkEnd w:id="69"/>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DE264F9" w14:textId="77777777" w:rsidR="00C31C76" w:rsidRDefault="00000000">
      <w:pPr>
        <w:pStyle w:val="Bibliography"/>
      </w:pPr>
      <w:bookmarkStart w:id="71" w:name="ref-sharpe2016frightened"/>
      <w:bookmarkEnd w:id="70"/>
      <w:r>
        <w:lastRenderedPageBreak/>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1148626D" w14:textId="77777777" w:rsidR="00C31C76" w:rsidRDefault="00000000">
      <w:pPr>
        <w:pStyle w:val="Bibliography"/>
      </w:pPr>
      <w:bookmarkStart w:id="72" w:name="ref-sigall1970cooperative"/>
      <w:bookmarkEnd w:id="71"/>
      <w:r>
        <w:t xml:space="preserve">Sigall, H., Aronson, E., &amp; Van Hoose, T. (1970). The cooperative subject: Myth or reality? </w:t>
      </w:r>
      <w:r>
        <w:rPr>
          <w:i/>
          <w:iCs/>
        </w:rPr>
        <w:t>Journal of Experimental Social Psychology</w:t>
      </w:r>
      <w:r>
        <w:t xml:space="preserve">, </w:t>
      </w:r>
      <w:r>
        <w:rPr>
          <w:i/>
          <w:iCs/>
        </w:rPr>
        <w:t>6</w:t>
      </w:r>
      <w:r>
        <w:t>(1), 1–10.</w:t>
      </w:r>
    </w:p>
    <w:p w14:paraId="20F4AB65" w14:textId="77777777" w:rsidR="00C31C76" w:rsidRDefault="00000000">
      <w:pPr>
        <w:pStyle w:val="Bibliography"/>
      </w:pPr>
      <w:bookmarkStart w:id="73" w:name="ref-simonsohn2022above"/>
      <w:bookmarkEnd w:id="72"/>
      <w:r>
        <w:t xml:space="preserve">Simonsohn, U., Simmons, J., &amp; Nelson, L. D. (2022). Above averaging in literature reviews. </w:t>
      </w:r>
      <w:r>
        <w:rPr>
          <w:i/>
          <w:iCs/>
        </w:rPr>
        <w:t>Nature Reviews Psychology</w:t>
      </w:r>
      <w:r>
        <w:t xml:space="preserve">, </w:t>
      </w:r>
      <w:r>
        <w:rPr>
          <w:i/>
          <w:iCs/>
        </w:rPr>
        <w:t>1</w:t>
      </w:r>
      <w:r>
        <w:t>(10), 551–552.</w:t>
      </w:r>
    </w:p>
    <w:p w14:paraId="655FF338" w14:textId="77777777" w:rsidR="00C31C76" w:rsidRDefault="00000000">
      <w:pPr>
        <w:pStyle w:val="Bibliography"/>
      </w:pPr>
      <w:bookmarkStart w:id="74" w:name="ref-standing2008demonstration"/>
      <w:bookmarkEnd w:id="73"/>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2D0287A8" w14:textId="77777777" w:rsidR="00C31C76" w:rsidRDefault="00000000">
      <w:pPr>
        <w:pStyle w:val="Bibliography"/>
      </w:pPr>
      <w:bookmarkStart w:id="75" w:name="ref-stanley2014meta"/>
      <w:bookmarkEnd w:id="74"/>
      <w:r>
        <w:t xml:space="preserve">Stanley, T. D., &amp; Doucouliagos, H. (2014). Meta-regression approximations to reduce publication selection bias. </w:t>
      </w:r>
      <w:r>
        <w:rPr>
          <w:i/>
          <w:iCs/>
        </w:rPr>
        <w:t>Research Synthesis Methods</w:t>
      </w:r>
      <w:r>
        <w:t xml:space="preserve">, </w:t>
      </w:r>
      <w:r>
        <w:rPr>
          <w:i/>
          <w:iCs/>
        </w:rPr>
        <w:t>5</w:t>
      </w:r>
      <w:r>
        <w:t>(1), 60–78.</w:t>
      </w:r>
    </w:p>
    <w:p w14:paraId="551B097A" w14:textId="77777777" w:rsidR="00C31C76" w:rsidRDefault="00000000">
      <w:pPr>
        <w:pStyle w:val="Bibliography"/>
      </w:pPr>
      <w:bookmarkStart w:id="76" w:name="ref-stewart2004placebo"/>
      <w:bookmarkEnd w:id="75"/>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0947782C" w14:textId="77777777" w:rsidR="00C31C76" w:rsidRDefault="00000000">
      <w:pPr>
        <w:pStyle w:val="Bibliography"/>
      </w:pPr>
      <w:bookmarkStart w:id="77" w:name="ref-strohmetz2008research"/>
      <w:bookmarkEnd w:id="7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15D9E436" w14:textId="77777777" w:rsidR="00C31C76" w:rsidRDefault="00000000">
      <w:pPr>
        <w:pStyle w:val="Bibliography"/>
      </w:pPr>
      <w:bookmarkStart w:id="78" w:name="ref-vevea1995general"/>
      <w:bookmarkEnd w:id="77"/>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314B63E" w14:textId="77777777" w:rsidR="00C31C76" w:rsidRDefault="00000000">
      <w:pPr>
        <w:pStyle w:val="Bibliography"/>
      </w:pPr>
      <w:bookmarkStart w:id="79" w:name="ref-R-metafor"/>
      <w:bookmarkEnd w:id="78"/>
      <w:r>
        <w:t xml:space="preserve">Viechtbauer, W. (2010). Conducting meta-analyses in R with the metafor package. </w:t>
      </w:r>
      <w:r>
        <w:rPr>
          <w:i/>
          <w:iCs/>
        </w:rPr>
        <w:t>Journal of Statistical Software</w:t>
      </w:r>
      <w:r>
        <w:t xml:space="preserve">, </w:t>
      </w:r>
      <w:r>
        <w:rPr>
          <w:i/>
          <w:iCs/>
        </w:rPr>
        <w:t>36</w:t>
      </w:r>
      <w:r>
        <w:t>(3), 1–48.</w:t>
      </w:r>
    </w:p>
    <w:p w14:paraId="2CA0656E" w14:textId="77777777" w:rsidR="00C31C76" w:rsidRPr="00000A34" w:rsidRDefault="00000000">
      <w:pPr>
        <w:pStyle w:val="Bibliography"/>
        <w:rPr>
          <w:lang w:val="fr-FR"/>
        </w:rPr>
      </w:pPr>
      <w:bookmarkStart w:id="80" w:name="ref-yarkoni2017choosing"/>
      <w:bookmarkEnd w:id="79"/>
      <w:r>
        <w:lastRenderedPageBreak/>
        <w:t xml:space="preserve">Yarkoni, T., &amp; Westfall, J. (2017). Choosing prediction over explanation in psychology: Lessons from machine learning. </w:t>
      </w:r>
      <w:r w:rsidRPr="00000A34">
        <w:rPr>
          <w:i/>
          <w:iCs/>
          <w:lang w:val="fr-FR"/>
        </w:rPr>
        <w:t xml:space="preserve">Perspectives on </w:t>
      </w:r>
      <w:proofErr w:type="spellStart"/>
      <w:r w:rsidRPr="00000A34">
        <w:rPr>
          <w:i/>
          <w:iCs/>
          <w:lang w:val="fr-FR"/>
        </w:rPr>
        <w:t>Psychological</w:t>
      </w:r>
      <w:proofErr w:type="spellEnd"/>
      <w:r w:rsidRPr="00000A34">
        <w:rPr>
          <w:i/>
          <w:iCs/>
          <w:lang w:val="fr-FR"/>
        </w:rPr>
        <w:t xml:space="preserve"> Science</w:t>
      </w:r>
      <w:r w:rsidRPr="00000A34">
        <w:rPr>
          <w:lang w:val="fr-FR"/>
        </w:rPr>
        <w:t xml:space="preserve">, </w:t>
      </w:r>
      <w:r w:rsidRPr="00000A34">
        <w:rPr>
          <w:i/>
          <w:iCs/>
          <w:lang w:val="fr-FR"/>
        </w:rPr>
        <w:t>12</w:t>
      </w:r>
      <w:r w:rsidRPr="00000A34">
        <w:rPr>
          <w:lang w:val="fr-FR"/>
        </w:rPr>
        <w:t>(6), 1100–1122.</w:t>
      </w:r>
    </w:p>
    <w:p w14:paraId="205FFEEF" w14:textId="77777777" w:rsidR="00C31C76" w:rsidRDefault="00000000">
      <w:pPr>
        <w:pStyle w:val="Bibliography"/>
      </w:pPr>
      <w:bookmarkStart w:id="81" w:name="ref-zion2018mindsets"/>
      <w:bookmarkEnd w:id="80"/>
      <w:r w:rsidRPr="00000A34">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32"/>
      <w:bookmarkEnd w:id="34"/>
      <w:bookmarkEnd w:id="81"/>
    </w:p>
    <w:sectPr w:rsidR="00C31C76" w:rsidSect="00F93C4F">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D37C8" w14:textId="77777777" w:rsidR="00F93C4F" w:rsidRDefault="00F93C4F">
      <w:pPr>
        <w:spacing w:before="0" w:after="0" w:line="240" w:lineRule="auto"/>
      </w:pPr>
      <w:r>
        <w:separator/>
      </w:r>
    </w:p>
  </w:endnote>
  <w:endnote w:type="continuationSeparator" w:id="0">
    <w:p w14:paraId="7FC4497E" w14:textId="77777777" w:rsidR="00F93C4F" w:rsidRDefault="00F93C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468F4" w14:textId="77777777" w:rsidR="00F93C4F" w:rsidRDefault="00F93C4F">
      <w:r>
        <w:separator/>
      </w:r>
    </w:p>
  </w:footnote>
  <w:footnote w:type="continuationSeparator" w:id="0">
    <w:p w14:paraId="4085FC93" w14:textId="77777777" w:rsidR="00F93C4F" w:rsidRDefault="00F93C4F">
      <w:r>
        <w:continuationSeparator/>
      </w:r>
    </w:p>
  </w:footnote>
  <w:footnote w:id="1">
    <w:p w14:paraId="36D83548" w14:textId="77777777" w:rsidR="00C31C76" w:rsidRDefault="00000000">
      <w:pPr>
        <w:pStyle w:val="FootnoteText"/>
      </w:pPr>
      <w:r>
        <w:rPr>
          <w:rStyle w:val="FootnoteReference"/>
        </w:rPr>
        <w:footnoteRef/>
      </w:r>
      <w:r>
        <w:t xml:space="preserve"> Although outside the scope of our review, it is worth noting that some theorists believe that motivation-based mechanisms can produce demand effects even when participants do not have the opportunity to adjust their responses. For example, Corneille and Lush (2022) 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2">
    <w:p w14:paraId="1F80CA66" w14:textId="77777777" w:rsidR="00C31C76"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2AE16A39" w14:textId="77777777" w:rsidR="00C31C76"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4">
    <w:p w14:paraId="24B4C4E8" w14:textId="77777777" w:rsidR="00C31C76" w:rsidRDefault="00000000">
      <w:pPr>
        <w:pStyle w:val="FootnoteText"/>
      </w:pPr>
      <w:r>
        <w:rPr>
          <w:rStyle w:val="FootnoteReference"/>
        </w:rPr>
        <w:footnoteRef/>
      </w:r>
      <w:r>
        <w:t xml:space="preserve"> For Study 2, we did not create a vignette for Larsen and McGraw (2011) 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44851D"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B394E9"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1C43D88"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985D1" w14:textId="77777777" w:rsidR="00000000"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563F43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9D2D90" w14:textId="77777777" w:rsidR="00000000" w:rsidRDefault="00000000" w:rsidP="00DA0F6A">
    <w:pPr>
      <w:pStyle w:val="Header"/>
      <w:ind w:right="360"/>
    </w:pPr>
    <w:r>
      <w:t>Running head: DEMAND CHARACTERISTICS QUANTITATIVE REVIEW</w:t>
    </w:r>
  </w:p>
  <w:p w14:paraId="16E9B4A6"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40CD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5706D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41889787">
    <w:abstractNumId w:val="13"/>
  </w:num>
  <w:num w:numId="2" w16cid:durableId="355237240">
    <w:abstractNumId w:val="13"/>
  </w:num>
  <w:num w:numId="3" w16cid:durableId="1514800685">
    <w:abstractNumId w:val="14"/>
  </w:num>
  <w:num w:numId="4" w16cid:durableId="1105882554">
    <w:abstractNumId w:val="1"/>
  </w:num>
  <w:num w:numId="5" w16cid:durableId="691734190">
    <w:abstractNumId w:val="2"/>
  </w:num>
  <w:num w:numId="6" w16cid:durableId="818766426">
    <w:abstractNumId w:val="3"/>
  </w:num>
  <w:num w:numId="7" w16cid:durableId="306935629">
    <w:abstractNumId w:val="4"/>
  </w:num>
  <w:num w:numId="8" w16cid:durableId="1363284684">
    <w:abstractNumId w:val="9"/>
  </w:num>
  <w:num w:numId="9" w16cid:durableId="22095135">
    <w:abstractNumId w:val="5"/>
  </w:num>
  <w:num w:numId="10" w16cid:durableId="809900149">
    <w:abstractNumId w:val="6"/>
  </w:num>
  <w:num w:numId="11" w16cid:durableId="2016808828">
    <w:abstractNumId w:val="7"/>
  </w:num>
  <w:num w:numId="12" w16cid:durableId="978534533">
    <w:abstractNumId w:val="8"/>
  </w:num>
  <w:num w:numId="13" w16cid:durableId="537863984">
    <w:abstractNumId w:val="10"/>
  </w:num>
  <w:num w:numId="14" w16cid:durableId="1822694861">
    <w:abstractNumId w:val="14"/>
  </w:num>
  <w:num w:numId="15" w16cid:durableId="714737940">
    <w:abstractNumId w:val="0"/>
  </w:num>
  <w:num w:numId="16" w16cid:durableId="913055092">
    <w:abstractNumId w:val="0"/>
  </w:num>
  <w:num w:numId="17" w16cid:durableId="58358820">
    <w:abstractNumId w:val="11"/>
  </w:num>
  <w:num w:numId="18" w16cid:durableId="1005353879">
    <w:abstractNumId w:val="12"/>
  </w:num>
  <w:num w:numId="19" w16cid:durableId="154915089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1C76"/>
    <w:rsid w:val="00000A34"/>
    <w:rsid w:val="00C31C76"/>
    <w:rsid w:val="00F93C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E714B"/>
  <w15:docId w15:val="{80C2117A-EEFD-4541-9EA0-FB18C07A3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oles@stanford.edu"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emmeans" TargetMode="External"/><Relationship Id="rId7" Type="http://schemas.openxmlformats.org/officeDocument/2006/relationships/hyperlink" Target="https://osf.io/3hkre/" TargetMode="External"/><Relationship Id="rId12" Type="http://schemas.openxmlformats.org/officeDocument/2006/relationships/image" Target="media/image3.png"/><Relationship Id="rId17" Type="http://schemas.openxmlformats.org/officeDocument/2006/relationships/hyperlink" Target="https://osf.io/3hkr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CRAN.R-project.org/package=weigh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hyperlink" Target="https://osf.io/3hkre/" TargetMode="External"/><Relationship Id="rId19" Type="http://schemas.openxmlformats.org/officeDocument/2006/relationships/hyperlink" Target="https://osf.io/3hkr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R-project.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1257</Words>
  <Characters>64168</Characters>
  <Application>Microsoft Office Word</Application>
  <DocSecurity>0</DocSecurity>
  <Lines>534</Lines>
  <Paragraphs>15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5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2</cp:revision>
  <dcterms:created xsi:type="dcterms:W3CDTF">2024-01-12T23:43:00Z</dcterms:created>
  <dcterms:modified xsi:type="dcterms:W3CDTF">2024-01-1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